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778D9" w:rsidRPr="001F77E8" w:rsidRDefault="00134E6A" w:rsidP="00F778D9">
      <w:pPr>
        <w:rPr>
          <w:rFonts w:cs="Times New Roman"/>
          <w:b/>
          <w:sz w:val="28"/>
          <w:szCs w:val="28"/>
          <w:lang w:val="en-ID"/>
        </w:rPr>
      </w:pPr>
      <w:r>
        <w:rPr>
          <w:rFonts w:cs="Times New Roman"/>
          <w:b/>
          <w:sz w:val="28"/>
          <w:szCs w:val="28"/>
          <w:lang w:val="en-ID"/>
        </w:rPr>
        <w:t>ANALISIS RESUME SISTEM MANAJEMEN PENGETAHUAN DENGAN TEMA DATABASE</w:t>
      </w:r>
    </w:p>
    <w:p w:rsidR="00F778D9" w:rsidRDefault="00F778D9" w:rsidP="00F778D9">
      <w:pPr>
        <w:rPr>
          <w:rFonts w:cs="Times New Roman"/>
          <w:b/>
          <w:szCs w:val="24"/>
        </w:rPr>
      </w:pPr>
    </w:p>
    <w:p w:rsidR="002F6355" w:rsidRPr="001F77E8" w:rsidRDefault="002F6355" w:rsidP="00F778D9">
      <w:pPr>
        <w:rPr>
          <w:rFonts w:cs="Times New Roman"/>
          <w:b/>
          <w:szCs w:val="24"/>
        </w:rPr>
      </w:pPr>
    </w:p>
    <w:p w:rsidR="00F778D9" w:rsidRPr="001F77E8" w:rsidRDefault="00134E6A" w:rsidP="00F778D9">
      <w:pPr>
        <w:pStyle w:val="Heading5"/>
        <w:spacing w:before="0" w:after="0" w:line="360" w:lineRule="auto"/>
        <w:jc w:val="center"/>
        <w:rPr>
          <w:i/>
          <w:szCs w:val="28"/>
        </w:rPr>
      </w:pPr>
      <w:r>
        <w:rPr>
          <w:szCs w:val="28"/>
        </w:rPr>
        <w:t>MANAJEMEN PENGETAHUAN</w:t>
      </w:r>
    </w:p>
    <w:p w:rsidR="00F778D9" w:rsidRPr="001F77E8" w:rsidRDefault="00F778D9" w:rsidP="00F778D9">
      <w:pPr>
        <w:rPr>
          <w:rFonts w:cs="Times New Roman"/>
          <w:lang w:val="en-US"/>
        </w:rPr>
      </w:pPr>
    </w:p>
    <w:p w:rsidR="00F778D9" w:rsidRPr="00134E6A" w:rsidRDefault="00F778D9" w:rsidP="00F778D9">
      <w:pPr>
        <w:rPr>
          <w:rFonts w:cs="Times New Roman"/>
          <w:lang w:val="en-US"/>
        </w:rPr>
      </w:pPr>
      <w:r w:rsidRPr="001F77E8">
        <w:rPr>
          <w:rFonts w:cs="Times New Roman"/>
        </w:rPr>
        <w:t xml:space="preserve">Diajukan untuk memenuhi kelulusan matakuliah </w:t>
      </w:r>
      <w:proofErr w:type="spellStart"/>
      <w:r w:rsidR="00134E6A">
        <w:rPr>
          <w:rFonts w:cs="Times New Roman"/>
          <w:lang w:val="en-US"/>
        </w:rPr>
        <w:t>Manajemen</w:t>
      </w:r>
      <w:proofErr w:type="spellEnd"/>
      <w:r w:rsidR="00134E6A">
        <w:rPr>
          <w:rFonts w:cs="Times New Roman"/>
          <w:lang w:val="en-US"/>
        </w:rPr>
        <w:t xml:space="preserve"> </w:t>
      </w:r>
      <w:proofErr w:type="spellStart"/>
      <w:r w:rsidR="00134E6A">
        <w:rPr>
          <w:rFonts w:cs="Times New Roman"/>
          <w:lang w:val="en-US"/>
        </w:rPr>
        <w:t>Pengetahuan</w:t>
      </w:r>
      <w:proofErr w:type="spellEnd"/>
    </w:p>
    <w:p w:rsidR="00F778D9" w:rsidRPr="00261EA6" w:rsidRDefault="00D34664" w:rsidP="00261EA6">
      <w:pPr>
        <w:tabs>
          <w:tab w:val="center" w:pos="4110"/>
          <w:tab w:val="right" w:pos="8220"/>
        </w:tabs>
        <w:jc w:val="left"/>
        <w:rPr>
          <w:rFonts w:cs="Times New Roman"/>
          <w:lang w:val="en-ID"/>
        </w:rPr>
      </w:pPr>
      <w:r w:rsidRPr="001F77E8">
        <w:rPr>
          <w:rFonts w:cs="Times New Roman"/>
          <w:lang w:val="en-ID"/>
        </w:rPr>
        <w:tab/>
      </w:r>
      <w:proofErr w:type="spellStart"/>
      <w:r w:rsidR="00F778D9" w:rsidRPr="001F77E8">
        <w:rPr>
          <w:rFonts w:cs="Times New Roman"/>
          <w:lang w:val="en-ID"/>
        </w:rPr>
        <w:t>pada</w:t>
      </w:r>
      <w:proofErr w:type="spellEnd"/>
      <w:r w:rsidR="00F778D9" w:rsidRPr="001F77E8">
        <w:rPr>
          <w:rFonts w:cs="Times New Roman"/>
          <w:lang w:val="en-ID"/>
        </w:rPr>
        <w:t xml:space="preserve"> Program </w:t>
      </w:r>
      <w:proofErr w:type="spellStart"/>
      <w:r w:rsidR="00F778D9" w:rsidRPr="001F77E8">
        <w:rPr>
          <w:rFonts w:cs="Times New Roman"/>
          <w:lang w:val="en-ID"/>
        </w:rPr>
        <w:t>Studi</w:t>
      </w:r>
      <w:proofErr w:type="spellEnd"/>
      <w:r w:rsidR="00F778D9" w:rsidRPr="001F77E8">
        <w:rPr>
          <w:rFonts w:cs="Times New Roman"/>
          <w:lang w:val="en-ID"/>
        </w:rPr>
        <w:t xml:space="preserve"> DIV </w:t>
      </w:r>
      <w:proofErr w:type="spellStart"/>
      <w:r w:rsidR="00F778D9" w:rsidRPr="001F77E8">
        <w:rPr>
          <w:rFonts w:cs="Times New Roman"/>
          <w:lang w:val="en-ID"/>
        </w:rPr>
        <w:t>Teknik</w:t>
      </w:r>
      <w:proofErr w:type="spellEnd"/>
      <w:r w:rsidR="00F778D9" w:rsidRPr="001F77E8">
        <w:rPr>
          <w:rFonts w:cs="Times New Roman"/>
          <w:lang w:val="en-ID"/>
        </w:rPr>
        <w:t xml:space="preserve"> </w:t>
      </w:r>
      <w:proofErr w:type="spellStart"/>
      <w:r w:rsidR="00F778D9" w:rsidRPr="001F77E8">
        <w:rPr>
          <w:rFonts w:cs="Times New Roman"/>
          <w:lang w:val="en-ID"/>
        </w:rPr>
        <w:t>Informatika</w:t>
      </w:r>
      <w:proofErr w:type="spellEnd"/>
      <w:r w:rsidRPr="001F77E8">
        <w:rPr>
          <w:rFonts w:cs="Times New Roman"/>
          <w:lang w:val="en-ID"/>
        </w:rPr>
        <w:tab/>
      </w: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5E12CB" w:rsidP="00F778D9">
      <w:pPr>
        <w:rPr>
          <w:rFonts w:cs="Times New Roman"/>
          <w:b/>
          <w:szCs w:val="24"/>
          <w:lang w:val="en-ID"/>
        </w:rPr>
      </w:pPr>
      <w:proofErr w:type="spellStart"/>
      <w:r>
        <w:rPr>
          <w:rFonts w:cs="Times New Roman"/>
          <w:b/>
          <w:szCs w:val="24"/>
          <w:lang w:val="en-US"/>
        </w:rPr>
        <w:t>Kelompok</w:t>
      </w:r>
      <w:proofErr w:type="spellEnd"/>
      <w:r>
        <w:rPr>
          <w:rFonts w:cs="Times New Roman"/>
          <w:b/>
          <w:szCs w:val="24"/>
          <w:lang w:val="en-US"/>
        </w:rPr>
        <w:t xml:space="preserve"> 1</w:t>
      </w:r>
      <w:r w:rsidR="00F778D9" w:rsidRPr="001F77E8">
        <w:rPr>
          <w:rFonts w:cs="Times New Roman"/>
          <w:b/>
          <w:szCs w:val="24"/>
          <w:lang w:val="en-ID"/>
        </w:rPr>
        <w:t xml:space="preserve"> :</w:t>
      </w:r>
    </w:p>
    <w:p w:rsidR="002F6355" w:rsidRPr="000A289E" w:rsidRDefault="00134E6A" w:rsidP="00134E6A">
      <w:pPr>
        <w:tabs>
          <w:tab w:val="left" w:pos="284"/>
          <w:tab w:val="left" w:pos="1440"/>
          <w:tab w:val="left" w:pos="1843"/>
          <w:tab w:val="left" w:pos="2595"/>
          <w:tab w:val="left" w:pos="2940"/>
          <w:tab w:val="center" w:pos="3117"/>
          <w:tab w:val="left" w:pos="3330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szCs w:val="24"/>
        </w:rPr>
      </w:pPr>
      <w:r>
        <w:rPr>
          <w:b/>
          <w:szCs w:val="24"/>
        </w:rPr>
        <w:tab/>
      </w:r>
      <w:r>
        <w:rPr>
          <w:b/>
          <w:szCs w:val="24"/>
        </w:rPr>
        <w:tab/>
        <w:t xml:space="preserve">              1.16.4.062</w:t>
      </w:r>
      <w:r>
        <w:rPr>
          <w:b/>
          <w:szCs w:val="24"/>
        </w:rPr>
        <w:tab/>
      </w:r>
      <w:r>
        <w:rPr>
          <w:b/>
          <w:szCs w:val="24"/>
        </w:rPr>
        <w:tab/>
      </w:r>
      <w:r w:rsidR="002F6355">
        <w:rPr>
          <w:b/>
          <w:szCs w:val="24"/>
        </w:rPr>
        <w:t>Ahmad Syafrizal Huda</w:t>
      </w:r>
    </w:p>
    <w:p w:rsidR="002F6355" w:rsidRPr="00134E6A" w:rsidRDefault="00134E6A" w:rsidP="00134E6A">
      <w:pPr>
        <w:tabs>
          <w:tab w:val="left" w:pos="284"/>
          <w:tab w:val="left" w:pos="1440"/>
          <w:tab w:val="left" w:pos="1843"/>
          <w:tab w:val="left" w:pos="2595"/>
          <w:tab w:val="left" w:pos="2940"/>
          <w:tab w:val="center" w:pos="3117"/>
          <w:tab w:val="left" w:pos="3330"/>
          <w:tab w:val="left" w:pos="3600"/>
          <w:tab w:val="left" w:pos="3828"/>
          <w:tab w:val="left" w:pos="4320"/>
          <w:tab w:val="left" w:pos="4350"/>
          <w:tab w:val="left" w:pos="5040"/>
          <w:tab w:val="left" w:pos="5760"/>
          <w:tab w:val="left" w:pos="6480"/>
          <w:tab w:val="left" w:pos="7200"/>
          <w:tab w:val="left" w:pos="7920"/>
          <w:tab w:val="left" w:pos="8640"/>
        </w:tabs>
        <w:jc w:val="both"/>
        <w:rPr>
          <w:b/>
          <w:szCs w:val="24"/>
          <w:lang w:val="en-US"/>
        </w:rPr>
      </w:pPr>
      <w:r>
        <w:rPr>
          <w:b/>
          <w:szCs w:val="24"/>
        </w:rPr>
        <w:tab/>
      </w:r>
      <w:r>
        <w:rPr>
          <w:b/>
          <w:szCs w:val="24"/>
        </w:rPr>
        <w:tab/>
      </w:r>
      <w:r>
        <w:rPr>
          <w:b/>
          <w:szCs w:val="24"/>
          <w:lang w:val="en-US"/>
        </w:rPr>
        <w:t xml:space="preserve">              </w:t>
      </w:r>
      <w:r>
        <w:rPr>
          <w:b/>
          <w:szCs w:val="24"/>
        </w:rPr>
        <w:t>1.16.4.081</w:t>
      </w:r>
      <w:r>
        <w:rPr>
          <w:b/>
          <w:szCs w:val="24"/>
        </w:rPr>
        <w:tab/>
      </w:r>
      <w:r>
        <w:rPr>
          <w:b/>
          <w:szCs w:val="24"/>
        </w:rPr>
        <w:tab/>
      </w:r>
      <w:proofErr w:type="spellStart"/>
      <w:r>
        <w:rPr>
          <w:b/>
          <w:szCs w:val="24"/>
          <w:lang w:val="en-US"/>
        </w:rPr>
        <w:t>Mhd</w:t>
      </w:r>
      <w:proofErr w:type="spellEnd"/>
      <w:r>
        <w:rPr>
          <w:b/>
          <w:szCs w:val="24"/>
          <w:lang w:val="en-US"/>
        </w:rPr>
        <w:t xml:space="preserve">. </w:t>
      </w:r>
      <w:proofErr w:type="spellStart"/>
      <w:r>
        <w:rPr>
          <w:b/>
          <w:szCs w:val="24"/>
          <w:lang w:val="en-US"/>
        </w:rPr>
        <w:t>Zulfikar</w:t>
      </w:r>
      <w:proofErr w:type="spellEnd"/>
      <w:r>
        <w:rPr>
          <w:b/>
          <w:szCs w:val="24"/>
          <w:lang w:val="en-US"/>
        </w:rPr>
        <w:t xml:space="preserve"> </w:t>
      </w:r>
      <w:proofErr w:type="spellStart"/>
      <w:r>
        <w:rPr>
          <w:b/>
          <w:szCs w:val="24"/>
          <w:lang w:val="en-US"/>
        </w:rPr>
        <w:t>Akram</w:t>
      </w:r>
      <w:proofErr w:type="spellEnd"/>
      <w:r>
        <w:rPr>
          <w:b/>
          <w:szCs w:val="24"/>
          <w:lang w:val="en-US"/>
        </w:rPr>
        <w:t xml:space="preserve"> </w:t>
      </w:r>
      <w:proofErr w:type="spellStart"/>
      <w:r>
        <w:rPr>
          <w:b/>
          <w:szCs w:val="24"/>
          <w:lang w:val="en-US"/>
        </w:rPr>
        <w:t>Nasution</w:t>
      </w:r>
      <w:proofErr w:type="spellEnd"/>
    </w:p>
    <w:p w:rsidR="00261EA6" w:rsidRPr="00261EA6" w:rsidRDefault="00261EA6" w:rsidP="00261EA6">
      <w:pPr>
        <w:rPr>
          <w:lang w:val="en-ID"/>
        </w:rPr>
      </w:pPr>
    </w:p>
    <w:p w:rsidR="00F778D9" w:rsidRPr="001F77E8" w:rsidRDefault="00F778D9" w:rsidP="00F778D9">
      <w:pPr>
        <w:rPr>
          <w:rFonts w:cs="Times New Roman"/>
          <w:lang w:val="en-ID"/>
        </w:rPr>
      </w:pPr>
    </w:p>
    <w:p w:rsidR="00F778D9" w:rsidRPr="001F77E8" w:rsidRDefault="00FA2666" w:rsidP="00F778D9">
      <w:pPr>
        <w:rPr>
          <w:rFonts w:cs="Times New Roman"/>
          <w:szCs w:val="24"/>
        </w:rPr>
      </w:pPr>
      <w:r w:rsidRPr="001F77E8">
        <w:rPr>
          <w:rFonts w:cs="Times New Roman"/>
          <w:noProof/>
          <w:szCs w:val="24"/>
          <w:lang w:val="en-US"/>
        </w:rPr>
        <w:drawing>
          <wp:anchor distT="0" distB="0" distL="114300" distR="114300" simplePos="0" relativeHeight="251659264" behindDoc="1" locked="0" layoutInCell="1" allowOverlap="1" wp14:anchorId="7FAA011C" wp14:editId="37F98FF9">
            <wp:simplePos x="0" y="0"/>
            <wp:positionH relativeFrom="column">
              <wp:posOffset>1680210</wp:posOffset>
            </wp:positionH>
            <wp:positionV relativeFrom="paragraph">
              <wp:posOffset>37243</wp:posOffset>
            </wp:positionV>
            <wp:extent cx="1920875" cy="1796415"/>
            <wp:effectExtent l="0" t="0" r="0" b="0"/>
            <wp:wrapNone/>
            <wp:docPr id="2" name="Picture 2" descr="LogoPolte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LogoPoltek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0875" cy="17964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szCs w:val="24"/>
        </w:rPr>
      </w:pPr>
    </w:p>
    <w:p w:rsidR="00F778D9" w:rsidRPr="001F77E8" w:rsidRDefault="00F778D9" w:rsidP="00F778D9">
      <w:pPr>
        <w:tabs>
          <w:tab w:val="left" w:pos="6315"/>
        </w:tabs>
        <w:rPr>
          <w:rFonts w:cs="Times New Roman"/>
          <w:szCs w:val="24"/>
        </w:rPr>
      </w:pPr>
    </w:p>
    <w:p w:rsidR="00F778D9" w:rsidRPr="001F77E8" w:rsidRDefault="00F778D9" w:rsidP="00F778D9">
      <w:pPr>
        <w:tabs>
          <w:tab w:val="left" w:pos="6315"/>
        </w:tabs>
        <w:rPr>
          <w:rFonts w:cs="Times New Roman"/>
          <w:szCs w:val="24"/>
        </w:rPr>
      </w:pPr>
    </w:p>
    <w:p w:rsidR="00F778D9" w:rsidRPr="001F77E8" w:rsidRDefault="00F778D9" w:rsidP="00F778D9">
      <w:pPr>
        <w:rPr>
          <w:rFonts w:cs="Times New Roman"/>
          <w:b/>
        </w:rPr>
      </w:pPr>
    </w:p>
    <w:p w:rsidR="00261EA6" w:rsidRDefault="00FA2666" w:rsidP="00261EA6">
      <w:pPr>
        <w:rPr>
          <w:rFonts w:cs="Times New Roman"/>
          <w:b/>
          <w:szCs w:val="24"/>
          <w:lang w:val="en-US"/>
        </w:rPr>
      </w:pPr>
      <w:proofErr w:type="spellStart"/>
      <w:r w:rsidRPr="001F77E8">
        <w:rPr>
          <w:rFonts w:cs="Times New Roman"/>
          <w:b/>
          <w:szCs w:val="24"/>
          <w:lang w:val="en-US"/>
        </w:rPr>
        <w:t>Dosen</w:t>
      </w:r>
      <w:proofErr w:type="spellEnd"/>
      <w:r w:rsidRPr="001F77E8">
        <w:rPr>
          <w:rFonts w:cs="Times New Roman"/>
          <w:b/>
          <w:szCs w:val="24"/>
          <w:lang w:val="en-US"/>
        </w:rPr>
        <w:t xml:space="preserve"> </w:t>
      </w:r>
      <w:proofErr w:type="spellStart"/>
      <w:r w:rsidRPr="001F77E8">
        <w:rPr>
          <w:rFonts w:cs="Times New Roman"/>
          <w:b/>
          <w:szCs w:val="24"/>
          <w:lang w:val="en-US"/>
        </w:rPr>
        <w:t>Pembimbing</w:t>
      </w:r>
      <w:proofErr w:type="spellEnd"/>
      <w:r w:rsidRPr="001F77E8">
        <w:rPr>
          <w:rFonts w:cs="Times New Roman"/>
          <w:b/>
          <w:szCs w:val="24"/>
          <w:lang w:val="en-US"/>
        </w:rPr>
        <w:t xml:space="preserve"> : </w:t>
      </w:r>
      <w:r w:rsidR="0087436B" w:rsidRPr="0087436B">
        <w:rPr>
          <w:rFonts w:cs="Times New Roman"/>
          <w:b/>
          <w:szCs w:val="24"/>
          <w:lang w:val="en-AU" w:eastAsia="en-AU"/>
        </w:rPr>
        <w:t xml:space="preserve">Roni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Andarsyah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>, S</w:t>
      </w:r>
      <w:r w:rsidR="0087436B" w:rsidRPr="0087436B">
        <w:rPr>
          <w:rFonts w:cs="Times New Roman"/>
          <w:b/>
          <w:szCs w:val="24"/>
          <w:lang w:eastAsia="en-AU"/>
        </w:rPr>
        <w:t>.</w:t>
      </w:r>
      <w:r w:rsidR="0087436B" w:rsidRPr="0087436B">
        <w:rPr>
          <w:rFonts w:cs="Times New Roman"/>
          <w:b/>
          <w:szCs w:val="24"/>
          <w:lang w:val="en-AU" w:eastAsia="en-AU"/>
        </w:rPr>
        <w:t xml:space="preserve">T., </w:t>
      </w:r>
      <w:proofErr w:type="spellStart"/>
      <w:r w:rsidR="0087436B" w:rsidRPr="0087436B">
        <w:rPr>
          <w:rFonts w:cs="Times New Roman"/>
          <w:b/>
          <w:szCs w:val="24"/>
          <w:lang w:val="en-AU" w:eastAsia="en-AU"/>
        </w:rPr>
        <w:t>M.Kom</w:t>
      </w:r>
      <w:proofErr w:type="spellEnd"/>
      <w:r w:rsidR="0087436B" w:rsidRPr="0087436B">
        <w:rPr>
          <w:rFonts w:cs="Times New Roman"/>
          <w:b/>
          <w:szCs w:val="24"/>
          <w:lang w:val="en-AU" w:eastAsia="en-AU"/>
        </w:rPr>
        <w:t>.</w:t>
      </w:r>
    </w:p>
    <w:p w:rsidR="00261EA6" w:rsidRDefault="00261EA6" w:rsidP="00261EA6">
      <w:pPr>
        <w:rPr>
          <w:rFonts w:cs="Times New Roman"/>
          <w:b/>
          <w:szCs w:val="24"/>
          <w:lang w:val="en-US"/>
        </w:rPr>
      </w:pPr>
    </w:p>
    <w:p w:rsidR="002F6355" w:rsidRPr="00261EA6" w:rsidRDefault="002F6355" w:rsidP="00261EA6">
      <w:pPr>
        <w:rPr>
          <w:rFonts w:cs="Times New Roman"/>
          <w:b/>
          <w:szCs w:val="24"/>
          <w:lang w:val="en-US"/>
        </w:rPr>
      </w:pP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PROGRAM DIPLOMA IV TEKNIK INFORMATIKA</w:t>
      </w: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POLITEKNIK POS INDONESIA</w:t>
      </w:r>
    </w:p>
    <w:p w:rsidR="00F778D9" w:rsidRPr="001F77E8" w:rsidRDefault="00F778D9" w:rsidP="00F778D9">
      <w:pPr>
        <w:rPr>
          <w:rFonts w:cs="Times New Roman"/>
          <w:b/>
          <w:sz w:val="28"/>
          <w:szCs w:val="28"/>
          <w:lang w:val="sv-SE"/>
        </w:rPr>
      </w:pPr>
      <w:r w:rsidRPr="001F77E8">
        <w:rPr>
          <w:rFonts w:cs="Times New Roman"/>
          <w:b/>
          <w:sz w:val="28"/>
          <w:szCs w:val="28"/>
          <w:lang w:val="sv-SE"/>
        </w:rPr>
        <w:t>BANDUNG</w:t>
      </w:r>
    </w:p>
    <w:p w:rsidR="000332EC" w:rsidRDefault="00F778D9" w:rsidP="000332EC">
      <w:pPr>
        <w:rPr>
          <w:rFonts w:cs="Times New Roman"/>
          <w:b/>
          <w:sz w:val="28"/>
          <w:szCs w:val="28"/>
          <w:lang w:val="en-US"/>
        </w:rPr>
      </w:pPr>
      <w:r w:rsidRPr="001F77E8">
        <w:rPr>
          <w:rFonts w:cs="Times New Roman"/>
          <w:b/>
          <w:sz w:val="28"/>
          <w:szCs w:val="28"/>
        </w:rPr>
        <w:t>201</w:t>
      </w:r>
      <w:r w:rsidR="00261EA6">
        <w:rPr>
          <w:rFonts w:cs="Times New Roman"/>
          <w:b/>
          <w:sz w:val="28"/>
          <w:szCs w:val="28"/>
          <w:lang w:val="en-US"/>
        </w:rPr>
        <w:t>9</w:t>
      </w:r>
    </w:p>
    <w:p w:rsidR="00134E6A" w:rsidRDefault="00134E6A" w:rsidP="000332EC">
      <w:pPr>
        <w:rPr>
          <w:rFonts w:cs="Times New Roman"/>
          <w:b/>
          <w:sz w:val="28"/>
          <w:szCs w:val="28"/>
          <w:lang w:val="en-US"/>
        </w:rPr>
      </w:pPr>
    </w:p>
    <w:p w:rsidR="005E12CB" w:rsidRDefault="00134E6A" w:rsidP="005E12CB">
      <w:pPr>
        <w:rPr>
          <w:rFonts w:cs="Times New Roman"/>
          <w:b/>
          <w:sz w:val="28"/>
          <w:szCs w:val="28"/>
          <w:lang w:val="en-US"/>
        </w:rPr>
      </w:pPr>
      <w:proofErr w:type="spellStart"/>
      <w:r>
        <w:rPr>
          <w:rFonts w:cs="Times New Roman"/>
          <w:b/>
          <w:sz w:val="28"/>
          <w:szCs w:val="28"/>
          <w:lang w:val="en-US"/>
        </w:rPr>
        <w:lastRenderedPageBreak/>
        <w:t>Tugas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 3 </w:t>
      </w:r>
      <w:proofErr w:type="spellStart"/>
      <w:r>
        <w:rPr>
          <w:rFonts w:cs="Times New Roman"/>
          <w:b/>
          <w:sz w:val="28"/>
          <w:szCs w:val="28"/>
          <w:lang w:val="en-US"/>
        </w:rPr>
        <w:t>Analisis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Resume </w:t>
      </w:r>
      <w:proofErr w:type="spellStart"/>
      <w:r>
        <w:rPr>
          <w:rFonts w:cs="Times New Roman"/>
          <w:b/>
          <w:sz w:val="28"/>
          <w:szCs w:val="28"/>
          <w:lang w:val="en-US"/>
        </w:rPr>
        <w:t>Bertemakan</w:t>
      </w:r>
      <w:proofErr w:type="spellEnd"/>
      <w:r>
        <w:rPr>
          <w:rFonts w:cs="Times New Roman"/>
          <w:b/>
          <w:sz w:val="28"/>
          <w:szCs w:val="28"/>
          <w:lang w:val="en-US"/>
        </w:rPr>
        <w:t xml:space="preserve"> Database</w:t>
      </w:r>
    </w:p>
    <w:p w:rsidR="005E12CB" w:rsidRDefault="005E12CB" w:rsidP="005E12CB">
      <w:pPr>
        <w:rPr>
          <w:rFonts w:cs="Times New Roman"/>
          <w:b/>
          <w:sz w:val="28"/>
          <w:szCs w:val="28"/>
          <w:lang w:val="en-US"/>
        </w:rPr>
      </w:pPr>
    </w:p>
    <w:p w:rsidR="005E12CB" w:rsidRPr="005E12CB" w:rsidRDefault="005E12CB" w:rsidP="005E12CB">
      <w:pPr>
        <w:jc w:val="both"/>
        <w:rPr>
          <w:rFonts w:cs="Times New Roman"/>
          <w:b/>
          <w:szCs w:val="24"/>
          <w:lang w:val="en-US"/>
        </w:rPr>
      </w:pPr>
      <w:bookmarkStart w:id="0" w:name="_GoBack"/>
      <w:r w:rsidRPr="005E12CB">
        <w:rPr>
          <w:rFonts w:cs="Times New Roman"/>
          <w:b/>
          <w:szCs w:val="24"/>
          <w:lang w:val="en-US"/>
        </w:rPr>
        <w:t xml:space="preserve">1. </w:t>
      </w:r>
      <w:proofErr w:type="spellStart"/>
      <w:r w:rsidRPr="005E12CB">
        <w:rPr>
          <w:rFonts w:cs="Times New Roman"/>
          <w:b/>
          <w:szCs w:val="24"/>
          <w:lang w:val="en-US"/>
        </w:rPr>
        <w:t>Manajemen</w:t>
      </w:r>
      <w:proofErr w:type="spellEnd"/>
      <w:r w:rsidRPr="005E12CB">
        <w:rPr>
          <w:rFonts w:cs="Times New Roman"/>
          <w:b/>
          <w:szCs w:val="24"/>
          <w:lang w:val="en-US"/>
        </w:rPr>
        <w:t xml:space="preserve"> </w:t>
      </w:r>
      <w:proofErr w:type="spellStart"/>
      <w:r w:rsidRPr="005E12CB">
        <w:rPr>
          <w:rFonts w:cs="Times New Roman"/>
          <w:b/>
          <w:szCs w:val="24"/>
          <w:lang w:val="en-US"/>
        </w:rPr>
        <w:t>Pengetahuan</w:t>
      </w:r>
      <w:proofErr w:type="spellEnd"/>
    </w:p>
    <w:p w:rsidR="005E12CB" w:rsidRPr="005E12CB" w:rsidRDefault="005E12CB" w:rsidP="005E12CB">
      <w:pPr>
        <w:spacing w:after="160"/>
        <w:ind w:firstLine="720"/>
        <w:jc w:val="both"/>
      </w:pPr>
      <w:r w:rsidRPr="005E12CB">
        <w:t>Manajemen pengetahuan (knowledge management</w:t>
      </w:r>
      <w:r>
        <w:t>) ialah</w:t>
      </w:r>
      <w:r w:rsidRPr="005E12CB">
        <w:t xml:space="preserve"> satu set proses untuk menciptakan, menyimpan, mentransfer, dan menerapkan pengetahuan dalam organisasi.</w:t>
      </w:r>
    </w:p>
    <w:p w:rsidR="005E12CB" w:rsidRPr="005E12CB" w:rsidRDefault="005E12CB" w:rsidP="005E12CB">
      <w:pPr>
        <w:jc w:val="both"/>
        <w:rPr>
          <w:b/>
        </w:rPr>
      </w:pPr>
      <w:r w:rsidRPr="005E12CB">
        <w:rPr>
          <w:b/>
        </w:rPr>
        <w:t>2. Konsep Dasar Basis Data</w:t>
      </w:r>
    </w:p>
    <w:p w:rsidR="005E12CB" w:rsidRDefault="00423D13" w:rsidP="005E12CB">
      <w:pPr>
        <w:jc w:val="both"/>
      </w:pPr>
      <w:r>
        <w:t xml:space="preserve">a. </w:t>
      </w:r>
      <w:proofErr w:type="spellStart"/>
      <w:r>
        <w:rPr>
          <w:lang w:val="en-US"/>
        </w:rPr>
        <w:t>Pengertian</w:t>
      </w:r>
      <w:proofErr w:type="spellEnd"/>
      <w:r>
        <w:t xml:space="preserve"> Basis Data : </w:t>
      </w:r>
      <w:proofErr w:type="spellStart"/>
      <w:r>
        <w:rPr>
          <w:lang w:val="en-US"/>
        </w:rPr>
        <w:t>Beberapa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kumpulan</w:t>
      </w:r>
      <w:proofErr w:type="spellEnd"/>
      <w:r w:rsidR="005E12CB" w:rsidRPr="005E12CB">
        <w:t xml:space="preserve"> data yang s</w:t>
      </w:r>
      <w:r>
        <w:t>atu sama lain saling berelasi</w:t>
      </w:r>
      <w:r w:rsidR="005E12CB" w:rsidRPr="005E12CB">
        <w:t>. Hubungan antar data dapat ditunjukan dengan adanya field/kolom kunci dari tiap file/tabel yang ada.</w:t>
      </w:r>
    </w:p>
    <w:p w:rsidR="00BE4266" w:rsidRDefault="00BE4266" w:rsidP="005E12CB">
      <w:pPr>
        <w:jc w:val="both"/>
      </w:pPr>
    </w:p>
    <w:p w:rsidR="00D87E25" w:rsidRPr="00D87E25" w:rsidRDefault="00D87E25" w:rsidP="00E50F30">
      <w:pPr>
        <w:pStyle w:val="ListParagraph"/>
        <w:numPr>
          <w:ilvl w:val="0"/>
          <w:numId w:val="3"/>
        </w:numPr>
        <w:jc w:val="both"/>
      </w:pPr>
      <w:r w:rsidRPr="00D87E25">
        <w:t>Manfaat Penggunaan DBMS :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ngendalian Redudansi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mbatasan Akses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rsistent Storage untuk obyek program dan struktur data.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Inferensi Basis Data Menggunakan aturan deduksi.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Tersedianya Multiple User Interfaces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Dapat menyajikan relasi yang kompleks antar data yang dilibatkan.</w:t>
      </w:r>
    </w:p>
    <w:p w:rsidR="00BE4266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Pemaksaan Integrity Constraints</w:t>
      </w:r>
    </w:p>
    <w:p w:rsidR="00D87E25" w:rsidRDefault="00D87E25" w:rsidP="00E50F30">
      <w:pPr>
        <w:pStyle w:val="ListParagraph"/>
        <w:numPr>
          <w:ilvl w:val="0"/>
          <w:numId w:val="4"/>
        </w:numPr>
        <w:jc w:val="both"/>
      </w:pPr>
      <w:r w:rsidRPr="00D87E25">
        <w:t>Tersediannya Fasilitas Backup &amp; recovery</w:t>
      </w:r>
    </w:p>
    <w:p w:rsidR="00BE4266" w:rsidRDefault="00BE4266" w:rsidP="00BE4266">
      <w:pPr>
        <w:pStyle w:val="ListParagraph"/>
        <w:jc w:val="both"/>
      </w:pPr>
    </w:p>
    <w:p w:rsidR="0048026F" w:rsidRPr="0048026F" w:rsidRDefault="0048026F" w:rsidP="00E50F30">
      <w:pPr>
        <w:pStyle w:val="ListParagraph"/>
        <w:numPr>
          <w:ilvl w:val="0"/>
          <w:numId w:val="1"/>
        </w:numPr>
        <w:jc w:val="both"/>
      </w:pPr>
      <w:r w:rsidRPr="0048026F">
        <w:t>Istilah dalam Basis Data :</w:t>
      </w:r>
    </w:p>
    <w:p w:rsidR="0048026F" w:rsidRP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t>Berkas/Tabel/File : Kumpulan data yang disusun berdasarkan baris dan kolom. Baris dan kolom ini berfungsi untuk menunjukkan data terkait ke</w:t>
      </w:r>
      <w:r w:rsidR="00423D13">
        <w:t xml:space="preserve">duanya. </w:t>
      </w:r>
      <w:proofErr w:type="spellStart"/>
      <w:r w:rsidR="00423D13">
        <w:rPr>
          <w:lang w:val="en-US"/>
        </w:rPr>
        <w:t>Sebagaimana</w:t>
      </w:r>
      <w:proofErr w:type="spellEnd"/>
      <w:r w:rsidR="00423D13">
        <w:t xml:space="preserve"> titik temu diantara</w:t>
      </w:r>
      <w:r w:rsidRPr="0048026F">
        <w:t xml:space="preserve"> baris dan kol</w:t>
      </w:r>
      <w:r w:rsidR="00423D13">
        <w:t>om ialah</w:t>
      </w:r>
      <w:r>
        <w:t xml:space="preserve"> data yang dimaksud.</w:t>
      </w:r>
    </w:p>
    <w:p w:rsidR="0048026F" w:rsidRP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t>Record : Menyatakan kumpulan dari sejumlah elemen data yang saling terkait. Contohnya : judul, pengarang, lalu penerbit dari sebuah buk</w:t>
      </w:r>
      <w:r>
        <w:t>u yang menyusun sebuah record</w:t>
      </w:r>
    </w:p>
    <w:p w:rsidR="0048026F" w:rsidRP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lastRenderedPageBreak/>
        <w:t>Field/Atribut : Merupakan data terkecil yang memiliki makna.</w:t>
      </w:r>
      <w:r w:rsidR="00423D13">
        <w:t xml:space="preserve"> </w:t>
      </w:r>
      <w:proofErr w:type="spellStart"/>
      <w:r w:rsidR="00423D13">
        <w:rPr>
          <w:lang w:val="en-US"/>
        </w:rPr>
        <w:t>Makna</w:t>
      </w:r>
      <w:proofErr w:type="spellEnd"/>
      <w:r w:rsidR="00423D13">
        <w:t xml:space="preserve"> lain untuk field ialah</w:t>
      </w:r>
      <w:r w:rsidRPr="0048026F">
        <w:t xml:space="preserve"> element data, kolom item dan attribute. Contohnya : judul buku, jumlah buku y</w:t>
      </w:r>
      <w:r>
        <w:t>ang dibeli, dan penerbit buku.</w:t>
      </w:r>
    </w:p>
    <w:p w:rsidR="0048026F" w:rsidRDefault="0048026F" w:rsidP="00E50F30">
      <w:pPr>
        <w:pStyle w:val="ListParagraph"/>
        <w:numPr>
          <w:ilvl w:val="0"/>
          <w:numId w:val="2"/>
        </w:numPr>
        <w:jc w:val="both"/>
        <w:rPr>
          <w:rFonts w:ascii="Tahoma" w:hAnsi="Tahoma"/>
          <w:lang w:val="en-US"/>
        </w:rPr>
      </w:pPr>
      <w:r w:rsidRPr="0048026F">
        <w:t>DBMS : – Sekumpulan program yang memungkinkan pengguna basis data untuk membuat dan memelihara suatu basis data.</w:t>
      </w:r>
      <w:r w:rsidRPr="0048026F">
        <w:br/>
        <w:t>– Sistem S/W yang multiguna, yang menyediakan fasilitas untuk mendefinisikan,membangun,dan memanipulasi basis data untuk aplikasi yang beraneka ragam</w:t>
      </w:r>
      <w:r w:rsidRPr="0048026F">
        <w:rPr>
          <w:rFonts w:ascii="Tahoma" w:hAnsi="Tahoma"/>
          <w:lang w:val="en-US"/>
        </w:rPr>
        <w:t>.</w:t>
      </w:r>
    </w:p>
    <w:p w:rsidR="00201674" w:rsidRDefault="00BC125C" w:rsidP="00E50F30">
      <w:pPr>
        <w:pStyle w:val="ListParagraph"/>
        <w:numPr>
          <w:ilvl w:val="0"/>
          <w:numId w:val="3"/>
        </w:numPr>
        <w:jc w:val="both"/>
      </w:pPr>
      <w:r>
        <w:rPr>
          <w:noProof/>
          <w:lang w:val="en-US"/>
        </w:rPr>
        <w:drawing>
          <wp:anchor distT="0" distB="0" distL="114300" distR="114300" simplePos="0" relativeHeight="251660288" behindDoc="0" locked="0" layoutInCell="1" allowOverlap="1" wp14:anchorId="5B8F86FE" wp14:editId="2C3AB7BC">
            <wp:simplePos x="0" y="0"/>
            <wp:positionH relativeFrom="margin">
              <wp:align>right</wp:align>
            </wp:positionH>
            <wp:positionV relativeFrom="paragraph">
              <wp:posOffset>534035</wp:posOffset>
            </wp:positionV>
            <wp:extent cx="4763135" cy="3296285"/>
            <wp:effectExtent l="0" t="0" r="0" b="0"/>
            <wp:wrapTopAndBottom/>
            <wp:docPr id="1" name="Picture 1" descr="https://noval25.files.wordpress.com/2013/10/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noval25.files.wordpress.com/2013/10/1.jp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3135" cy="3296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06179A" w:rsidRPr="0006179A">
        <w:t>Sistem Basi</w:t>
      </w:r>
      <w:r w:rsidR="00423D13">
        <w:t>s Data : perangkat lunak yang</w:t>
      </w:r>
      <w:r w:rsidR="00423D13">
        <w:rPr>
          <w:lang w:val="en-US"/>
        </w:rPr>
        <w:t xml:space="preserve"> </w:t>
      </w:r>
      <w:proofErr w:type="spellStart"/>
      <w:r w:rsidR="00423D13">
        <w:rPr>
          <w:lang w:val="en-US"/>
        </w:rPr>
        <w:t>biasanya</w:t>
      </w:r>
      <w:proofErr w:type="spellEnd"/>
      <w:r w:rsidR="00423D13">
        <w:t xml:space="preserve"> digunakan</w:t>
      </w:r>
      <w:r w:rsidR="0006179A" w:rsidRPr="0006179A">
        <w:t xml:space="preserve"> untuk memanipulasi data-data itu sendiri. Berikut gambar lingkungan Sistem Basis Data :</w:t>
      </w:r>
    </w:p>
    <w:p w:rsidR="00201674" w:rsidRDefault="00201674" w:rsidP="00201674">
      <w:pPr>
        <w:jc w:val="both"/>
      </w:pPr>
    </w:p>
    <w:p w:rsidR="00201674" w:rsidRPr="00201674" w:rsidRDefault="00201674" w:rsidP="00201674">
      <w:pPr>
        <w:jc w:val="both"/>
      </w:pPr>
      <w:r w:rsidRPr="00201674">
        <w:t>b. Karakteristik Basis Data :</w:t>
      </w:r>
    </w:p>
    <w:p w:rsidR="00201674" w:rsidRDefault="00201674" w:rsidP="00E50F30">
      <w:pPr>
        <w:pStyle w:val="ListParagraph"/>
        <w:numPr>
          <w:ilvl w:val="0"/>
          <w:numId w:val="1"/>
        </w:numPr>
        <w:jc w:val="both"/>
      </w:pPr>
      <w:r w:rsidRPr="00201674">
        <w:t>Sifat yang fundamental bahwa basis data tidak hanya berisi data saja, tetapi lengkap dengan definisi dari data itu sendiri</w:t>
      </w:r>
    </w:p>
    <w:p w:rsidR="00201674" w:rsidRDefault="00201674" w:rsidP="00E50F30">
      <w:pPr>
        <w:pStyle w:val="ListParagraph"/>
        <w:numPr>
          <w:ilvl w:val="0"/>
          <w:numId w:val="1"/>
        </w:numPr>
        <w:jc w:val="both"/>
      </w:pPr>
      <w:r w:rsidRPr="00201674">
        <w:t>Definisi data disimpan dalam katalog sistem (META DATA) yang berisi:</w:t>
      </w:r>
    </w:p>
    <w:p w:rsidR="00201674" w:rsidRDefault="00201674" w:rsidP="00E50F30">
      <w:pPr>
        <w:pStyle w:val="ListParagraph"/>
        <w:numPr>
          <w:ilvl w:val="0"/>
          <w:numId w:val="5"/>
        </w:numPr>
        <w:jc w:val="both"/>
      </w:pPr>
      <w:r w:rsidRPr="00201674">
        <w:t>Struktur setiap file</w:t>
      </w:r>
    </w:p>
    <w:p w:rsidR="00201674" w:rsidRPr="00201674" w:rsidRDefault="00201674" w:rsidP="00E50F30">
      <w:pPr>
        <w:pStyle w:val="ListParagraph"/>
        <w:numPr>
          <w:ilvl w:val="0"/>
          <w:numId w:val="5"/>
        </w:numPr>
        <w:jc w:val="both"/>
      </w:pPr>
      <w:r w:rsidRPr="00201674">
        <w:t>Tipe dan format penyimpanan dari setiap item data</w:t>
      </w:r>
    </w:p>
    <w:p w:rsidR="00201674" w:rsidRPr="00201674" w:rsidRDefault="00201674" w:rsidP="00E50F30">
      <w:pPr>
        <w:pStyle w:val="ListParagraph"/>
        <w:numPr>
          <w:ilvl w:val="0"/>
          <w:numId w:val="6"/>
        </w:numPr>
        <w:jc w:val="both"/>
      </w:pPr>
      <w:r w:rsidRPr="00201674">
        <w:t>Constraint dari data</w:t>
      </w:r>
    </w:p>
    <w:p w:rsidR="00201674" w:rsidRDefault="00201674" w:rsidP="00201674">
      <w:pPr>
        <w:jc w:val="both"/>
      </w:pPr>
    </w:p>
    <w:p w:rsidR="00642E24" w:rsidRDefault="00642E24" w:rsidP="00201674">
      <w:pPr>
        <w:jc w:val="both"/>
      </w:pPr>
    </w:p>
    <w:p w:rsidR="00642E24" w:rsidRPr="00642E24" w:rsidRDefault="00642E24" w:rsidP="00642E24">
      <w:pPr>
        <w:jc w:val="both"/>
      </w:pPr>
      <w:r w:rsidRPr="00642E24">
        <w:t>c. Pemakai Basis Data :</w:t>
      </w:r>
    </w:p>
    <w:p w:rsidR="00642E24" w:rsidRPr="00642E24" w:rsidRDefault="00642E24" w:rsidP="00642E24">
      <w:pPr>
        <w:pStyle w:val="ListParagraph"/>
        <w:numPr>
          <w:ilvl w:val="0"/>
          <w:numId w:val="6"/>
        </w:numPr>
        <w:jc w:val="both"/>
      </w:pPr>
      <w:r w:rsidRPr="00642E24">
        <w:t>Orang-orang yang berperan langsung :</w:t>
      </w:r>
    </w:p>
    <w:p w:rsidR="00642E24" w:rsidRP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DBA : Orang yang bertanggung jawab terhadap admnistrasi penggunaan sumber daya basis data (basis data &amp; DBMS). Tugas: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ngatur otoritas akses terhadap basis data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monitor penggunaan basis data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layani permintaan S/W dan H/W</w:t>
      </w:r>
    </w:p>
    <w:p w:rsidR="00642E24" w:rsidRP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Database Designer : Orang yang bertanggung jawab dalam perancangan basis data. Tugas: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ngidentifikasi data yang akan disimpan dalam basis data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Memilih Struktur yang sesuai dalam menyajikan dan menyimpan data.</w:t>
      </w:r>
    </w:p>
    <w:p w:rsidR="00642E24" w:rsidRP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End Users : Orang yang pekerjaannya memerlukan akses terhadap basis data untuk keperluan: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Query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Update</w:t>
      </w:r>
    </w:p>
    <w:p w:rsidR="00642E24" w:rsidRPr="00642E24" w:rsidRDefault="00642E24" w:rsidP="00642E24">
      <w:pPr>
        <w:pStyle w:val="ListParagraph"/>
        <w:numPr>
          <w:ilvl w:val="0"/>
          <w:numId w:val="12"/>
        </w:numPr>
        <w:jc w:val="both"/>
      </w:pPr>
      <w:r w:rsidRPr="00642E24">
        <w:t>Generate report</w:t>
      </w:r>
    </w:p>
    <w:p w:rsidR="00642E24" w:rsidRPr="00642E24" w:rsidRDefault="00642E24" w:rsidP="00642E24">
      <w:pPr>
        <w:pStyle w:val="ListParagraph"/>
        <w:numPr>
          <w:ilvl w:val="0"/>
          <w:numId w:val="11"/>
        </w:numPr>
        <w:jc w:val="both"/>
      </w:pPr>
      <w:r w:rsidRPr="00642E24">
        <w:t>System Analysts and Apllication Programers : System Analyst bertugas mendefinisikan kebutuhan end user dan mengembangkan spesifikasi untuk transaksi yang memenuhi keinginannya. Dan Application Programmers bertugas mengimplementasikan spesifikasi menjadi program.</w:t>
      </w:r>
    </w:p>
    <w:bookmarkEnd w:id="0"/>
    <w:p w:rsidR="00642E24" w:rsidRPr="00642E24" w:rsidRDefault="00642E24" w:rsidP="00642E24">
      <w:pPr>
        <w:jc w:val="both"/>
      </w:pPr>
    </w:p>
    <w:sectPr w:rsidR="00642E24" w:rsidRPr="00642E24" w:rsidSect="00034ECB">
      <w:headerReference w:type="default" r:id="rId10"/>
      <w:footerReference w:type="first" r:id="rId11"/>
      <w:pgSz w:w="11906" w:h="16838" w:code="9"/>
      <w:pgMar w:top="1701" w:right="1418" w:bottom="1701" w:left="2268" w:header="709" w:footer="709" w:gutter="0"/>
      <w:pgNumType w:start="1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C39D5" w:rsidRDefault="00EC39D5" w:rsidP="008E23AC">
      <w:pPr>
        <w:spacing w:line="240" w:lineRule="auto"/>
      </w:pPr>
      <w:r>
        <w:separator/>
      </w:r>
    </w:p>
  </w:endnote>
  <w:endnote w:type="continuationSeparator" w:id="0">
    <w:p w:rsidR="00EC39D5" w:rsidRDefault="00EC39D5" w:rsidP="008E23A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047D" w:rsidRDefault="00D1047D" w:rsidP="0025153B">
    <w:pPr>
      <w:pStyle w:val="Footer"/>
      <w:tabs>
        <w:tab w:val="left" w:pos="3550"/>
        <w:tab w:val="center" w:pos="4110"/>
      </w:tabs>
      <w:jc w:val="left"/>
    </w:pPr>
    <w:r>
      <w:rPr>
        <w:lang w:val="en-ID"/>
      </w:rPr>
      <w:tab/>
    </w:r>
  </w:p>
  <w:p w:rsidR="00D1047D" w:rsidRDefault="00D1047D" w:rsidP="00005B89">
    <w:pPr>
      <w:pStyle w:val="Footer"/>
      <w:jc w:val="both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C39D5" w:rsidRDefault="00EC39D5" w:rsidP="008E23AC">
      <w:pPr>
        <w:spacing w:line="240" w:lineRule="auto"/>
      </w:pPr>
      <w:r>
        <w:separator/>
      </w:r>
    </w:p>
  </w:footnote>
  <w:footnote w:type="continuationSeparator" w:id="0">
    <w:p w:rsidR="00EC39D5" w:rsidRDefault="00EC39D5" w:rsidP="008E23A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047D" w:rsidRPr="00E44ADE" w:rsidRDefault="00D1047D" w:rsidP="00E44ADE">
    <w:pPr>
      <w:pStyle w:val="Header"/>
      <w:jc w:val="both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E0445D"/>
    <w:multiLevelType w:val="multilevel"/>
    <w:tmpl w:val="C9F2C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1FA7CD3"/>
    <w:multiLevelType w:val="hybridMultilevel"/>
    <w:tmpl w:val="DD966480"/>
    <w:lvl w:ilvl="0" w:tplc="0421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DB11562"/>
    <w:multiLevelType w:val="hybridMultilevel"/>
    <w:tmpl w:val="2A1AA3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1106202"/>
    <w:multiLevelType w:val="multilevel"/>
    <w:tmpl w:val="522A7C3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1E3CBA"/>
    <w:multiLevelType w:val="hybridMultilevel"/>
    <w:tmpl w:val="D6365232"/>
    <w:lvl w:ilvl="0" w:tplc="0421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6407B3C"/>
    <w:multiLevelType w:val="hybridMultilevel"/>
    <w:tmpl w:val="AC1C2BB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2046711"/>
    <w:multiLevelType w:val="hybridMultilevel"/>
    <w:tmpl w:val="F6ACE07A"/>
    <w:lvl w:ilvl="0" w:tplc="04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7" w15:restartNumberingAfterBreak="0">
    <w:nsid w:val="488A1328"/>
    <w:multiLevelType w:val="multilevel"/>
    <w:tmpl w:val="2B747E9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A224793"/>
    <w:multiLevelType w:val="multilevel"/>
    <w:tmpl w:val="14C426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5DBB19B2"/>
    <w:multiLevelType w:val="hybridMultilevel"/>
    <w:tmpl w:val="8A8A36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7672D8E"/>
    <w:multiLevelType w:val="hybridMultilevel"/>
    <w:tmpl w:val="C1684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0506F6D"/>
    <w:multiLevelType w:val="hybridMultilevel"/>
    <w:tmpl w:val="129A05DE"/>
    <w:lvl w:ilvl="0" w:tplc="098C8306">
      <w:numFmt w:val="bullet"/>
      <w:lvlText w:val="-"/>
      <w:lvlJc w:val="left"/>
      <w:pPr>
        <w:ind w:left="1800" w:hanging="360"/>
      </w:pPr>
      <w:rPr>
        <w:rFonts w:ascii="Times New Roman" w:eastAsiaTheme="minorHAnsi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6"/>
  </w:num>
  <w:num w:numId="3">
    <w:abstractNumId w:val="1"/>
  </w:num>
  <w:num w:numId="4">
    <w:abstractNumId w:val="4"/>
  </w:num>
  <w:num w:numId="5">
    <w:abstractNumId w:val="9"/>
  </w:num>
  <w:num w:numId="6">
    <w:abstractNumId w:val="2"/>
  </w:num>
  <w:num w:numId="7">
    <w:abstractNumId w:val="8"/>
  </w:num>
  <w:num w:numId="8">
    <w:abstractNumId w:val="0"/>
  </w:num>
  <w:num w:numId="9">
    <w:abstractNumId w:val="7"/>
  </w:num>
  <w:num w:numId="10">
    <w:abstractNumId w:val="3"/>
  </w:num>
  <w:num w:numId="11">
    <w:abstractNumId w:val="5"/>
  </w:num>
  <w:num w:numId="12">
    <w:abstractNumId w:val="11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MwNDeztDS3MLM0NTRR0lEKTi0uzszPAykwrAUA7sBguSwAAAA="/>
  </w:docVars>
  <w:rsids>
    <w:rsidRoot w:val="00FB3E81"/>
    <w:rsid w:val="00000191"/>
    <w:rsid w:val="00001B6D"/>
    <w:rsid w:val="00005107"/>
    <w:rsid w:val="00005B89"/>
    <w:rsid w:val="00007B31"/>
    <w:rsid w:val="00007DD8"/>
    <w:rsid w:val="00010EF6"/>
    <w:rsid w:val="00016022"/>
    <w:rsid w:val="0002407D"/>
    <w:rsid w:val="00025BFA"/>
    <w:rsid w:val="000332EC"/>
    <w:rsid w:val="00034ECB"/>
    <w:rsid w:val="00037249"/>
    <w:rsid w:val="00046299"/>
    <w:rsid w:val="00050C52"/>
    <w:rsid w:val="00052A56"/>
    <w:rsid w:val="0006040E"/>
    <w:rsid w:val="0006179A"/>
    <w:rsid w:val="00061CA9"/>
    <w:rsid w:val="00062210"/>
    <w:rsid w:val="0006522A"/>
    <w:rsid w:val="00067CF1"/>
    <w:rsid w:val="0007697E"/>
    <w:rsid w:val="000878B6"/>
    <w:rsid w:val="0009463C"/>
    <w:rsid w:val="000A4D2E"/>
    <w:rsid w:val="000B12C4"/>
    <w:rsid w:val="000B3BB4"/>
    <w:rsid w:val="000B4C3E"/>
    <w:rsid w:val="000B71E0"/>
    <w:rsid w:val="000C37EB"/>
    <w:rsid w:val="000C5553"/>
    <w:rsid w:val="000D05C1"/>
    <w:rsid w:val="000D4D67"/>
    <w:rsid w:val="000D6801"/>
    <w:rsid w:val="000E374E"/>
    <w:rsid w:val="000F3195"/>
    <w:rsid w:val="00100DE3"/>
    <w:rsid w:val="001032D1"/>
    <w:rsid w:val="00104FE0"/>
    <w:rsid w:val="00106501"/>
    <w:rsid w:val="00107206"/>
    <w:rsid w:val="00113761"/>
    <w:rsid w:val="00116580"/>
    <w:rsid w:val="00117C5D"/>
    <w:rsid w:val="00125F0E"/>
    <w:rsid w:val="001273B5"/>
    <w:rsid w:val="00132E7A"/>
    <w:rsid w:val="0013334B"/>
    <w:rsid w:val="00134E6A"/>
    <w:rsid w:val="0014005A"/>
    <w:rsid w:val="001401F8"/>
    <w:rsid w:val="00140898"/>
    <w:rsid w:val="00150C9A"/>
    <w:rsid w:val="00151D8F"/>
    <w:rsid w:val="00153B95"/>
    <w:rsid w:val="00157FBC"/>
    <w:rsid w:val="00161836"/>
    <w:rsid w:val="00163C99"/>
    <w:rsid w:val="00163D88"/>
    <w:rsid w:val="00164100"/>
    <w:rsid w:val="00164E06"/>
    <w:rsid w:val="00164FA9"/>
    <w:rsid w:val="00184D9A"/>
    <w:rsid w:val="001860E0"/>
    <w:rsid w:val="00193D22"/>
    <w:rsid w:val="001A2B67"/>
    <w:rsid w:val="001A5302"/>
    <w:rsid w:val="001A7208"/>
    <w:rsid w:val="001A78B8"/>
    <w:rsid w:val="001B4C7D"/>
    <w:rsid w:val="001C6641"/>
    <w:rsid w:val="001D0283"/>
    <w:rsid w:val="001D19E1"/>
    <w:rsid w:val="001F77E8"/>
    <w:rsid w:val="001F7DBF"/>
    <w:rsid w:val="00201674"/>
    <w:rsid w:val="0020539B"/>
    <w:rsid w:val="00206422"/>
    <w:rsid w:val="00224009"/>
    <w:rsid w:val="00225A6D"/>
    <w:rsid w:val="00231AC2"/>
    <w:rsid w:val="00232955"/>
    <w:rsid w:val="002350E4"/>
    <w:rsid w:val="00241714"/>
    <w:rsid w:val="0025153B"/>
    <w:rsid w:val="0025598D"/>
    <w:rsid w:val="00257D51"/>
    <w:rsid w:val="00261EA6"/>
    <w:rsid w:val="00262E82"/>
    <w:rsid w:val="002650E5"/>
    <w:rsid w:val="00267B62"/>
    <w:rsid w:val="0028284C"/>
    <w:rsid w:val="00287C72"/>
    <w:rsid w:val="00292A24"/>
    <w:rsid w:val="00292ADE"/>
    <w:rsid w:val="002948FB"/>
    <w:rsid w:val="002C4E50"/>
    <w:rsid w:val="002C552A"/>
    <w:rsid w:val="002C7555"/>
    <w:rsid w:val="002C79E5"/>
    <w:rsid w:val="002D0C7F"/>
    <w:rsid w:val="002D1D7D"/>
    <w:rsid w:val="002D4E10"/>
    <w:rsid w:val="002D6880"/>
    <w:rsid w:val="002D7FCE"/>
    <w:rsid w:val="002E4899"/>
    <w:rsid w:val="002F3EDA"/>
    <w:rsid w:val="002F62A5"/>
    <w:rsid w:val="002F6355"/>
    <w:rsid w:val="002F7C53"/>
    <w:rsid w:val="00304216"/>
    <w:rsid w:val="00315236"/>
    <w:rsid w:val="00323270"/>
    <w:rsid w:val="00330983"/>
    <w:rsid w:val="00330B73"/>
    <w:rsid w:val="00330E6D"/>
    <w:rsid w:val="00332417"/>
    <w:rsid w:val="00344ECD"/>
    <w:rsid w:val="00346E13"/>
    <w:rsid w:val="003548B7"/>
    <w:rsid w:val="00360E88"/>
    <w:rsid w:val="003630DB"/>
    <w:rsid w:val="00363584"/>
    <w:rsid w:val="00373718"/>
    <w:rsid w:val="003755ED"/>
    <w:rsid w:val="00384F17"/>
    <w:rsid w:val="0039068A"/>
    <w:rsid w:val="003971EB"/>
    <w:rsid w:val="003B28DE"/>
    <w:rsid w:val="003B359F"/>
    <w:rsid w:val="003B448A"/>
    <w:rsid w:val="003C40AB"/>
    <w:rsid w:val="003C66D6"/>
    <w:rsid w:val="003D0B8A"/>
    <w:rsid w:val="003D0B93"/>
    <w:rsid w:val="003D1068"/>
    <w:rsid w:val="003D4A14"/>
    <w:rsid w:val="003E4407"/>
    <w:rsid w:val="003F4C43"/>
    <w:rsid w:val="003F7E1D"/>
    <w:rsid w:val="004013FD"/>
    <w:rsid w:val="00401689"/>
    <w:rsid w:val="00401D36"/>
    <w:rsid w:val="004022AA"/>
    <w:rsid w:val="004114C4"/>
    <w:rsid w:val="004121F1"/>
    <w:rsid w:val="00412831"/>
    <w:rsid w:val="00413D77"/>
    <w:rsid w:val="00417351"/>
    <w:rsid w:val="00423D13"/>
    <w:rsid w:val="00424C28"/>
    <w:rsid w:val="004267A0"/>
    <w:rsid w:val="0043065F"/>
    <w:rsid w:val="00430ECD"/>
    <w:rsid w:val="0043564D"/>
    <w:rsid w:val="00450C74"/>
    <w:rsid w:val="00451FA4"/>
    <w:rsid w:val="004667C5"/>
    <w:rsid w:val="00466F9F"/>
    <w:rsid w:val="00471B65"/>
    <w:rsid w:val="00472211"/>
    <w:rsid w:val="00473E8F"/>
    <w:rsid w:val="00476712"/>
    <w:rsid w:val="0048026F"/>
    <w:rsid w:val="00483ECA"/>
    <w:rsid w:val="004908B8"/>
    <w:rsid w:val="00491BD6"/>
    <w:rsid w:val="004936DB"/>
    <w:rsid w:val="00495F9A"/>
    <w:rsid w:val="00496774"/>
    <w:rsid w:val="0049779F"/>
    <w:rsid w:val="004B1EED"/>
    <w:rsid w:val="004B2355"/>
    <w:rsid w:val="004C3425"/>
    <w:rsid w:val="004C54C4"/>
    <w:rsid w:val="004C5A8A"/>
    <w:rsid w:val="004C5D8A"/>
    <w:rsid w:val="004D1EC1"/>
    <w:rsid w:val="004D6B18"/>
    <w:rsid w:val="004E0D81"/>
    <w:rsid w:val="004E4C8D"/>
    <w:rsid w:val="004F050F"/>
    <w:rsid w:val="004F37F6"/>
    <w:rsid w:val="004F68D7"/>
    <w:rsid w:val="00500B90"/>
    <w:rsid w:val="00503B6B"/>
    <w:rsid w:val="00507E53"/>
    <w:rsid w:val="00517F15"/>
    <w:rsid w:val="00521090"/>
    <w:rsid w:val="00525A17"/>
    <w:rsid w:val="00534CE9"/>
    <w:rsid w:val="005406E8"/>
    <w:rsid w:val="00541772"/>
    <w:rsid w:val="005437A2"/>
    <w:rsid w:val="00545ABB"/>
    <w:rsid w:val="00550125"/>
    <w:rsid w:val="00550FB4"/>
    <w:rsid w:val="00551516"/>
    <w:rsid w:val="00551A28"/>
    <w:rsid w:val="00562F6C"/>
    <w:rsid w:val="0056507B"/>
    <w:rsid w:val="00567B79"/>
    <w:rsid w:val="00571695"/>
    <w:rsid w:val="005A28FD"/>
    <w:rsid w:val="005A546A"/>
    <w:rsid w:val="005B276D"/>
    <w:rsid w:val="005D5133"/>
    <w:rsid w:val="005E088F"/>
    <w:rsid w:val="005E12CB"/>
    <w:rsid w:val="005E1D90"/>
    <w:rsid w:val="005E4904"/>
    <w:rsid w:val="005F009D"/>
    <w:rsid w:val="00601857"/>
    <w:rsid w:val="00607D2D"/>
    <w:rsid w:val="00611487"/>
    <w:rsid w:val="00613A26"/>
    <w:rsid w:val="00613EEF"/>
    <w:rsid w:val="00617D08"/>
    <w:rsid w:val="006225F1"/>
    <w:rsid w:val="00622CB4"/>
    <w:rsid w:val="0062448F"/>
    <w:rsid w:val="0062767D"/>
    <w:rsid w:val="00631355"/>
    <w:rsid w:val="00637E69"/>
    <w:rsid w:val="00640349"/>
    <w:rsid w:val="006409AF"/>
    <w:rsid w:val="00642C49"/>
    <w:rsid w:val="00642E24"/>
    <w:rsid w:val="006532EF"/>
    <w:rsid w:val="00655D59"/>
    <w:rsid w:val="00656A6C"/>
    <w:rsid w:val="006632D7"/>
    <w:rsid w:val="00672BFE"/>
    <w:rsid w:val="00673017"/>
    <w:rsid w:val="0067442D"/>
    <w:rsid w:val="00675EE2"/>
    <w:rsid w:val="006801EE"/>
    <w:rsid w:val="0068036E"/>
    <w:rsid w:val="0069749F"/>
    <w:rsid w:val="006A2678"/>
    <w:rsid w:val="006A5407"/>
    <w:rsid w:val="006B08DD"/>
    <w:rsid w:val="006B1FF4"/>
    <w:rsid w:val="006B40D1"/>
    <w:rsid w:val="006B716F"/>
    <w:rsid w:val="006C2C38"/>
    <w:rsid w:val="006E1552"/>
    <w:rsid w:val="006E23E1"/>
    <w:rsid w:val="006E3AD3"/>
    <w:rsid w:val="006E5390"/>
    <w:rsid w:val="006F35BD"/>
    <w:rsid w:val="006F4D2C"/>
    <w:rsid w:val="00700885"/>
    <w:rsid w:val="00702D64"/>
    <w:rsid w:val="007135B9"/>
    <w:rsid w:val="0071466F"/>
    <w:rsid w:val="007208D2"/>
    <w:rsid w:val="00721B49"/>
    <w:rsid w:val="00721E8D"/>
    <w:rsid w:val="00727245"/>
    <w:rsid w:val="00731B9A"/>
    <w:rsid w:val="007362AA"/>
    <w:rsid w:val="007376F0"/>
    <w:rsid w:val="00740685"/>
    <w:rsid w:val="0074120A"/>
    <w:rsid w:val="0074287C"/>
    <w:rsid w:val="00743987"/>
    <w:rsid w:val="00747A06"/>
    <w:rsid w:val="0075631B"/>
    <w:rsid w:val="007634D8"/>
    <w:rsid w:val="0076688B"/>
    <w:rsid w:val="00780777"/>
    <w:rsid w:val="007808A9"/>
    <w:rsid w:val="0078223C"/>
    <w:rsid w:val="00783F99"/>
    <w:rsid w:val="0079319B"/>
    <w:rsid w:val="007944BE"/>
    <w:rsid w:val="007B2941"/>
    <w:rsid w:val="007C1313"/>
    <w:rsid w:val="007C395B"/>
    <w:rsid w:val="007E756C"/>
    <w:rsid w:val="007F0D6B"/>
    <w:rsid w:val="007F34EA"/>
    <w:rsid w:val="00805A1B"/>
    <w:rsid w:val="00807014"/>
    <w:rsid w:val="00816F91"/>
    <w:rsid w:val="00820EDC"/>
    <w:rsid w:val="00826F9C"/>
    <w:rsid w:val="00827708"/>
    <w:rsid w:val="00830054"/>
    <w:rsid w:val="00830DAE"/>
    <w:rsid w:val="008348BD"/>
    <w:rsid w:val="008351B4"/>
    <w:rsid w:val="008440A2"/>
    <w:rsid w:val="00846620"/>
    <w:rsid w:val="00847A7E"/>
    <w:rsid w:val="0085168C"/>
    <w:rsid w:val="008552B7"/>
    <w:rsid w:val="0086307B"/>
    <w:rsid w:val="00863FCA"/>
    <w:rsid w:val="008717C0"/>
    <w:rsid w:val="00872E2F"/>
    <w:rsid w:val="0087436B"/>
    <w:rsid w:val="00874AAF"/>
    <w:rsid w:val="008818C6"/>
    <w:rsid w:val="00882E52"/>
    <w:rsid w:val="008843E5"/>
    <w:rsid w:val="00887269"/>
    <w:rsid w:val="008948AE"/>
    <w:rsid w:val="008A2BA4"/>
    <w:rsid w:val="008A3C15"/>
    <w:rsid w:val="008B505A"/>
    <w:rsid w:val="008B6332"/>
    <w:rsid w:val="008C6EEE"/>
    <w:rsid w:val="008C7C6D"/>
    <w:rsid w:val="008D376B"/>
    <w:rsid w:val="008D6805"/>
    <w:rsid w:val="008E2243"/>
    <w:rsid w:val="008E23AC"/>
    <w:rsid w:val="008F62FF"/>
    <w:rsid w:val="009000D3"/>
    <w:rsid w:val="009020CB"/>
    <w:rsid w:val="0090254E"/>
    <w:rsid w:val="00913D9F"/>
    <w:rsid w:val="00924E19"/>
    <w:rsid w:val="00926458"/>
    <w:rsid w:val="009321C0"/>
    <w:rsid w:val="00942E16"/>
    <w:rsid w:val="00943702"/>
    <w:rsid w:val="009523C8"/>
    <w:rsid w:val="00973A8F"/>
    <w:rsid w:val="00981DF8"/>
    <w:rsid w:val="00987612"/>
    <w:rsid w:val="009878D4"/>
    <w:rsid w:val="00987D81"/>
    <w:rsid w:val="00992CBC"/>
    <w:rsid w:val="0099314C"/>
    <w:rsid w:val="009A20C4"/>
    <w:rsid w:val="009B1C70"/>
    <w:rsid w:val="009B393F"/>
    <w:rsid w:val="009B3E1B"/>
    <w:rsid w:val="009C050E"/>
    <w:rsid w:val="009C060E"/>
    <w:rsid w:val="009C0C07"/>
    <w:rsid w:val="009C2F55"/>
    <w:rsid w:val="009C3FA7"/>
    <w:rsid w:val="009C535E"/>
    <w:rsid w:val="009D1445"/>
    <w:rsid w:val="009E1754"/>
    <w:rsid w:val="009E41DE"/>
    <w:rsid w:val="009E5F58"/>
    <w:rsid w:val="009E7537"/>
    <w:rsid w:val="009F2334"/>
    <w:rsid w:val="009F2909"/>
    <w:rsid w:val="009F5122"/>
    <w:rsid w:val="009F7278"/>
    <w:rsid w:val="009F78BB"/>
    <w:rsid w:val="00A00796"/>
    <w:rsid w:val="00A03477"/>
    <w:rsid w:val="00A07121"/>
    <w:rsid w:val="00A07B29"/>
    <w:rsid w:val="00A1704B"/>
    <w:rsid w:val="00A22A12"/>
    <w:rsid w:val="00A23215"/>
    <w:rsid w:val="00A31CC7"/>
    <w:rsid w:val="00A31CF0"/>
    <w:rsid w:val="00A4646E"/>
    <w:rsid w:val="00A464DA"/>
    <w:rsid w:val="00A519C7"/>
    <w:rsid w:val="00A64926"/>
    <w:rsid w:val="00A84EED"/>
    <w:rsid w:val="00A8661B"/>
    <w:rsid w:val="00A9472D"/>
    <w:rsid w:val="00A97B2D"/>
    <w:rsid w:val="00AA3F34"/>
    <w:rsid w:val="00AB175C"/>
    <w:rsid w:val="00AB1C9B"/>
    <w:rsid w:val="00AD041D"/>
    <w:rsid w:val="00AD124B"/>
    <w:rsid w:val="00AD46E3"/>
    <w:rsid w:val="00AE04F6"/>
    <w:rsid w:val="00AE270D"/>
    <w:rsid w:val="00AE7079"/>
    <w:rsid w:val="00AE7293"/>
    <w:rsid w:val="00B0561B"/>
    <w:rsid w:val="00B07B5A"/>
    <w:rsid w:val="00B14FA7"/>
    <w:rsid w:val="00B178BC"/>
    <w:rsid w:val="00B33B00"/>
    <w:rsid w:val="00B51F4D"/>
    <w:rsid w:val="00B52E14"/>
    <w:rsid w:val="00B56054"/>
    <w:rsid w:val="00B61CB4"/>
    <w:rsid w:val="00B61E66"/>
    <w:rsid w:val="00B65DEF"/>
    <w:rsid w:val="00B67080"/>
    <w:rsid w:val="00B742C3"/>
    <w:rsid w:val="00B7488F"/>
    <w:rsid w:val="00B80FB2"/>
    <w:rsid w:val="00B852D2"/>
    <w:rsid w:val="00B87942"/>
    <w:rsid w:val="00BA3EFF"/>
    <w:rsid w:val="00BB3BAB"/>
    <w:rsid w:val="00BB444B"/>
    <w:rsid w:val="00BB5379"/>
    <w:rsid w:val="00BB7247"/>
    <w:rsid w:val="00BB7B28"/>
    <w:rsid w:val="00BC125C"/>
    <w:rsid w:val="00BD693E"/>
    <w:rsid w:val="00BE4266"/>
    <w:rsid w:val="00BF76A5"/>
    <w:rsid w:val="00C001EF"/>
    <w:rsid w:val="00C14CB2"/>
    <w:rsid w:val="00C17A61"/>
    <w:rsid w:val="00C211F8"/>
    <w:rsid w:val="00C22665"/>
    <w:rsid w:val="00C31E83"/>
    <w:rsid w:val="00C4185C"/>
    <w:rsid w:val="00C45E93"/>
    <w:rsid w:val="00C54333"/>
    <w:rsid w:val="00C600F5"/>
    <w:rsid w:val="00C61DB8"/>
    <w:rsid w:val="00C63F55"/>
    <w:rsid w:val="00C7464C"/>
    <w:rsid w:val="00C76B80"/>
    <w:rsid w:val="00C83F14"/>
    <w:rsid w:val="00C951C4"/>
    <w:rsid w:val="00C97116"/>
    <w:rsid w:val="00CA0AB5"/>
    <w:rsid w:val="00CA0EE6"/>
    <w:rsid w:val="00CA1900"/>
    <w:rsid w:val="00CA43C3"/>
    <w:rsid w:val="00CB00CE"/>
    <w:rsid w:val="00CB132A"/>
    <w:rsid w:val="00CB1F6E"/>
    <w:rsid w:val="00CB3B9A"/>
    <w:rsid w:val="00CB46A1"/>
    <w:rsid w:val="00CB6D2F"/>
    <w:rsid w:val="00CC47CB"/>
    <w:rsid w:val="00CE377B"/>
    <w:rsid w:val="00CE5088"/>
    <w:rsid w:val="00CF0A49"/>
    <w:rsid w:val="00CF21EF"/>
    <w:rsid w:val="00D07960"/>
    <w:rsid w:val="00D1035A"/>
    <w:rsid w:val="00D1047D"/>
    <w:rsid w:val="00D11443"/>
    <w:rsid w:val="00D11513"/>
    <w:rsid w:val="00D126FC"/>
    <w:rsid w:val="00D1339D"/>
    <w:rsid w:val="00D159F9"/>
    <w:rsid w:val="00D16BB4"/>
    <w:rsid w:val="00D16F7E"/>
    <w:rsid w:val="00D2330B"/>
    <w:rsid w:val="00D2463C"/>
    <w:rsid w:val="00D26B2A"/>
    <w:rsid w:val="00D310C4"/>
    <w:rsid w:val="00D34664"/>
    <w:rsid w:val="00D3601A"/>
    <w:rsid w:val="00D560C1"/>
    <w:rsid w:val="00D561C0"/>
    <w:rsid w:val="00D66299"/>
    <w:rsid w:val="00D75B60"/>
    <w:rsid w:val="00D82351"/>
    <w:rsid w:val="00D835F3"/>
    <w:rsid w:val="00D87E25"/>
    <w:rsid w:val="00D9399D"/>
    <w:rsid w:val="00D9496C"/>
    <w:rsid w:val="00D94FD0"/>
    <w:rsid w:val="00D96B7E"/>
    <w:rsid w:val="00DA26A9"/>
    <w:rsid w:val="00DA7526"/>
    <w:rsid w:val="00DA7DC8"/>
    <w:rsid w:val="00DB01B5"/>
    <w:rsid w:val="00DB44BD"/>
    <w:rsid w:val="00DC3B22"/>
    <w:rsid w:val="00DC719B"/>
    <w:rsid w:val="00DD0F94"/>
    <w:rsid w:val="00DD44F2"/>
    <w:rsid w:val="00DD4C85"/>
    <w:rsid w:val="00DD69DA"/>
    <w:rsid w:val="00DE2AE3"/>
    <w:rsid w:val="00DE3CA1"/>
    <w:rsid w:val="00DE65AA"/>
    <w:rsid w:val="00DF0A17"/>
    <w:rsid w:val="00DF191B"/>
    <w:rsid w:val="00DF5787"/>
    <w:rsid w:val="00DF6710"/>
    <w:rsid w:val="00DF72E3"/>
    <w:rsid w:val="00E00504"/>
    <w:rsid w:val="00E011C3"/>
    <w:rsid w:val="00E04470"/>
    <w:rsid w:val="00E076A9"/>
    <w:rsid w:val="00E105DF"/>
    <w:rsid w:val="00E13F49"/>
    <w:rsid w:val="00E14E19"/>
    <w:rsid w:val="00E15335"/>
    <w:rsid w:val="00E15BE8"/>
    <w:rsid w:val="00E15EF3"/>
    <w:rsid w:val="00E225F8"/>
    <w:rsid w:val="00E2637D"/>
    <w:rsid w:val="00E376C0"/>
    <w:rsid w:val="00E44ADE"/>
    <w:rsid w:val="00E50F30"/>
    <w:rsid w:val="00E560AD"/>
    <w:rsid w:val="00E56953"/>
    <w:rsid w:val="00E63069"/>
    <w:rsid w:val="00E63B12"/>
    <w:rsid w:val="00E63F02"/>
    <w:rsid w:val="00E65083"/>
    <w:rsid w:val="00E8380B"/>
    <w:rsid w:val="00E93B94"/>
    <w:rsid w:val="00EA20EE"/>
    <w:rsid w:val="00EA4956"/>
    <w:rsid w:val="00EB1870"/>
    <w:rsid w:val="00EB1B4D"/>
    <w:rsid w:val="00EB2E7A"/>
    <w:rsid w:val="00EB5A2D"/>
    <w:rsid w:val="00EB76CF"/>
    <w:rsid w:val="00EC39D5"/>
    <w:rsid w:val="00EC3B4E"/>
    <w:rsid w:val="00ED0CB6"/>
    <w:rsid w:val="00ED72B5"/>
    <w:rsid w:val="00EE08C1"/>
    <w:rsid w:val="00EE2D71"/>
    <w:rsid w:val="00EE53F1"/>
    <w:rsid w:val="00EE6389"/>
    <w:rsid w:val="00EE72E7"/>
    <w:rsid w:val="00EF2536"/>
    <w:rsid w:val="00EF5048"/>
    <w:rsid w:val="00F01B29"/>
    <w:rsid w:val="00F15987"/>
    <w:rsid w:val="00F210B1"/>
    <w:rsid w:val="00F24CCD"/>
    <w:rsid w:val="00F315F0"/>
    <w:rsid w:val="00F42174"/>
    <w:rsid w:val="00F51009"/>
    <w:rsid w:val="00F60F5A"/>
    <w:rsid w:val="00F67D6B"/>
    <w:rsid w:val="00F778D9"/>
    <w:rsid w:val="00F81EF9"/>
    <w:rsid w:val="00F846BE"/>
    <w:rsid w:val="00F85407"/>
    <w:rsid w:val="00F90E0E"/>
    <w:rsid w:val="00F91E4A"/>
    <w:rsid w:val="00F929AF"/>
    <w:rsid w:val="00F94902"/>
    <w:rsid w:val="00FA2666"/>
    <w:rsid w:val="00FB2008"/>
    <w:rsid w:val="00FB3E81"/>
    <w:rsid w:val="00FB5B31"/>
    <w:rsid w:val="00FC154B"/>
    <w:rsid w:val="00FC2CEC"/>
    <w:rsid w:val="00FC49A2"/>
    <w:rsid w:val="00FD249D"/>
    <w:rsid w:val="00FD396F"/>
    <w:rsid w:val="00FD5BF0"/>
    <w:rsid w:val="00FD71B6"/>
    <w:rsid w:val="00FD7D6D"/>
    <w:rsid w:val="00FE5A13"/>
    <w:rsid w:val="00FE6BDD"/>
    <w:rsid w:val="00FF7E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B605DF"/>
  <w15:chartTrackingRefBased/>
  <w15:docId w15:val="{61D49F0C-7D91-409B-9D43-10A1129A6E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22A12"/>
    <w:pPr>
      <w:spacing w:after="0" w:line="360" w:lineRule="auto"/>
      <w:jc w:val="center"/>
    </w:pPr>
    <w:rPr>
      <w:rFonts w:ascii="Times New Roman" w:hAnsi="Times New Roman"/>
      <w:sz w:val="24"/>
      <w:lang w:val="id-ID"/>
    </w:rPr>
  </w:style>
  <w:style w:type="paragraph" w:styleId="Heading1">
    <w:name w:val="heading 1"/>
    <w:aliases w:val="A1 Judul Bab"/>
    <w:basedOn w:val="Normal"/>
    <w:next w:val="Normal"/>
    <w:link w:val="Heading1Char"/>
    <w:uiPriority w:val="9"/>
    <w:qFormat/>
    <w:rsid w:val="00673017"/>
    <w:pPr>
      <w:keepNext/>
      <w:keepLines/>
      <w:spacing w:before="240"/>
      <w:outlineLvl w:val="0"/>
    </w:pPr>
    <w:rPr>
      <w:rFonts w:eastAsiaTheme="majorEastAsia" w:cstheme="majorBidi"/>
      <w:b/>
      <w:color w:val="000000" w:themeColor="text1"/>
      <w:sz w:val="28"/>
      <w:szCs w:val="32"/>
    </w:rPr>
  </w:style>
  <w:style w:type="paragraph" w:styleId="Heading2">
    <w:name w:val="heading 2"/>
    <w:aliases w:val="A2 Submodul 1"/>
    <w:basedOn w:val="Normal"/>
    <w:next w:val="Normal"/>
    <w:link w:val="Heading2Char"/>
    <w:uiPriority w:val="9"/>
    <w:unhideWhenUsed/>
    <w:qFormat/>
    <w:rsid w:val="00673017"/>
    <w:pPr>
      <w:keepNext/>
      <w:keepLines/>
      <w:spacing w:before="40"/>
      <w:jc w:val="both"/>
      <w:outlineLvl w:val="1"/>
    </w:pPr>
    <w:rPr>
      <w:rFonts w:eastAsiaTheme="majorEastAsia" w:cstheme="majorBidi"/>
      <w:b/>
      <w:color w:val="000000" w:themeColor="text1"/>
      <w:szCs w:val="26"/>
    </w:rPr>
  </w:style>
  <w:style w:type="paragraph" w:styleId="Heading3">
    <w:name w:val="heading 3"/>
    <w:aliases w:val="A3 Submodul 3"/>
    <w:basedOn w:val="Normal"/>
    <w:next w:val="Normal"/>
    <w:link w:val="Heading3Char"/>
    <w:uiPriority w:val="9"/>
    <w:unhideWhenUsed/>
    <w:qFormat/>
    <w:rsid w:val="006225F1"/>
    <w:pPr>
      <w:keepNext/>
      <w:keepLines/>
      <w:spacing w:before="40"/>
      <w:jc w:val="left"/>
      <w:outlineLvl w:val="2"/>
    </w:pPr>
    <w:rPr>
      <w:rFonts w:eastAsiaTheme="majorEastAsia" w:cstheme="majorBidi"/>
      <w:b/>
      <w:color w:val="000000" w:themeColor="text1"/>
      <w:szCs w:val="24"/>
    </w:rPr>
  </w:style>
  <w:style w:type="paragraph" w:styleId="Heading4">
    <w:name w:val="heading 4"/>
    <w:aliases w:val="A4 Submodul 4"/>
    <w:basedOn w:val="Normal"/>
    <w:next w:val="Normal"/>
    <w:link w:val="Heading4Char"/>
    <w:uiPriority w:val="9"/>
    <w:unhideWhenUsed/>
    <w:qFormat/>
    <w:rsid w:val="002F62A5"/>
    <w:pPr>
      <w:keepNext/>
      <w:keepLines/>
      <w:spacing w:before="40"/>
      <w:jc w:val="left"/>
      <w:outlineLvl w:val="3"/>
    </w:pPr>
    <w:rPr>
      <w:rFonts w:eastAsiaTheme="majorEastAsia" w:cstheme="majorBidi"/>
      <w:iCs/>
    </w:rPr>
  </w:style>
  <w:style w:type="paragraph" w:styleId="Heading5">
    <w:name w:val="heading 5"/>
    <w:aliases w:val="A5 Submodul 5"/>
    <w:basedOn w:val="Normal"/>
    <w:next w:val="Normal"/>
    <w:link w:val="Heading5Char"/>
    <w:qFormat/>
    <w:rsid w:val="001A78B8"/>
    <w:pPr>
      <w:spacing w:before="240" w:after="60" w:line="240" w:lineRule="auto"/>
      <w:jc w:val="left"/>
      <w:outlineLvl w:val="4"/>
    </w:pPr>
    <w:rPr>
      <w:rFonts w:eastAsia="Times New Roman" w:cs="Times New Roman"/>
      <w:b/>
      <w:bCs/>
      <w:iCs/>
      <w:szCs w:val="26"/>
      <w:lang w:val="en-US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73017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5Char">
    <w:name w:val="Heading 5 Char"/>
    <w:aliases w:val="A5 Submodul 5 Char"/>
    <w:basedOn w:val="DefaultParagraphFont"/>
    <w:link w:val="Heading5"/>
    <w:rsid w:val="001A78B8"/>
    <w:rPr>
      <w:rFonts w:ascii="Times New Roman" w:eastAsia="Times New Roman" w:hAnsi="Times New Roman" w:cs="Times New Roman"/>
      <w:b/>
      <w:bCs/>
      <w:iCs/>
      <w:sz w:val="24"/>
      <w:szCs w:val="26"/>
    </w:rPr>
  </w:style>
  <w:style w:type="paragraph" w:customStyle="1" w:styleId="Title2">
    <w:name w:val="Title 2"/>
    <w:next w:val="Normal"/>
    <w:rsid w:val="00F778D9"/>
    <w:pPr>
      <w:spacing w:after="0" w:line="360" w:lineRule="auto"/>
      <w:jc w:val="center"/>
    </w:pPr>
    <w:rPr>
      <w:rFonts w:ascii="Times New Roman" w:eastAsia="Times New Roman" w:hAnsi="Times New Roman" w:cs="Arial"/>
      <w:b/>
      <w:bCs/>
      <w:kern w:val="28"/>
      <w:sz w:val="24"/>
      <w:szCs w:val="32"/>
    </w:rPr>
  </w:style>
  <w:style w:type="character" w:customStyle="1" w:styleId="Heading1Char">
    <w:name w:val="Heading 1 Char"/>
    <w:aliases w:val="A1 Judul Bab Char"/>
    <w:basedOn w:val="DefaultParagraphFont"/>
    <w:link w:val="Heading1"/>
    <w:uiPriority w:val="9"/>
    <w:rsid w:val="00673017"/>
    <w:rPr>
      <w:rFonts w:ascii="Times New Roman" w:eastAsiaTheme="majorEastAsia" w:hAnsi="Times New Roman" w:cstheme="majorBidi"/>
      <w:b/>
      <w:color w:val="000000" w:themeColor="text1"/>
      <w:sz w:val="28"/>
      <w:szCs w:val="32"/>
      <w:lang w:val="id-ID"/>
    </w:rPr>
  </w:style>
  <w:style w:type="character" w:customStyle="1" w:styleId="Heading2Char">
    <w:name w:val="Heading 2 Char"/>
    <w:aliases w:val="A2 Submodul 1 Char"/>
    <w:basedOn w:val="DefaultParagraphFont"/>
    <w:link w:val="Heading2"/>
    <w:uiPriority w:val="9"/>
    <w:rsid w:val="00673017"/>
    <w:rPr>
      <w:rFonts w:ascii="Times New Roman" w:eastAsiaTheme="majorEastAsia" w:hAnsi="Times New Roman" w:cstheme="majorBidi"/>
      <w:b/>
      <w:color w:val="000000" w:themeColor="text1"/>
      <w:sz w:val="24"/>
      <w:szCs w:val="26"/>
      <w:lang w:val="id-ID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73017"/>
    <w:rPr>
      <w:rFonts w:asciiTheme="majorHAnsi" w:eastAsiaTheme="majorEastAsia" w:hAnsiTheme="majorHAnsi" w:cstheme="majorBidi"/>
      <w:color w:val="1F4D78" w:themeColor="accent1" w:themeShade="7F"/>
      <w:lang w:val="id-ID"/>
    </w:rPr>
  </w:style>
  <w:style w:type="paragraph" w:styleId="ListParagraph">
    <w:name w:val="List Paragraph"/>
    <w:basedOn w:val="Normal"/>
    <w:link w:val="ListParagraphChar"/>
    <w:uiPriority w:val="34"/>
    <w:qFormat/>
    <w:rsid w:val="006225F1"/>
    <w:pPr>
      <w:ind w:left="720"/>
      <w:contextualSpacing/>
    </w:pPr>
  </w:style>
  <w:style w:type="character" w:customStyle="1" w:styleId="Heading3Char">
    <w:name w:val="Heading 3 Char"/>
    <w:aliases w:val="A3 Submodul 3 Char"/>
    <w:basedOn w:val="DefaultParagraphFont"/>
    <w:link w:val="Heading3"/>
    <w:uiPriority w:val="9"/>
    <w:rsid w:val="006225F1"/>
    <w:rPr>
      <w:rFonts w:ascii="Times New Roman" w:eastAsiaTheme="majorEastAsia" w:hAnsi="Times New Roman" w:cstheme="majorBidi"/>
      <w:b/>
      <w:color w:val="000000" w:themeColor="text1"/>
      <w:sz w:val="24"/>
      <w:szCs w:val="24"/>
      <w:lang w:val="id-ID"/>
    </w:rPr>
  </w:style>
  <w:style w:type="paragraph" w:styleId="Bibliography">
    <w:name w:val="Bibliography"/>
    <w:basedOn w:val="Normal"/>
    <w:next w:val="Normal"/>
    <w:uiPriority w:val="37"/>
    <w:unhideWhenUsed/>
    <w:rsid w:val="007362AA"/>
  </w:style>
  <w:style w:type="paragraph" w:styleId="BalloonText">
    <w:name w:val="Balloon Text"/>
    <w:basedOn w:val="Normal"/>
    <w:link w:val="BalloonTextChar"/>
    <w:uiPriority w:val="99"/>
    <w:semiHidden/>
    <w:unhideWhenUsed/>
    <w:rsid w:val="00287C72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7C72"/>
    <w:rPr>
      <w:rFonts w:ascii="Segoe UI" w:hAnsi="Segoe UI" w:cs="Segoe UI"/>
      <w:sz w:val="18"/>
      <w:szCs w:val="18"/>
      <w:lang w:val="id-ID"/>
    </w:rPr>
  </w:style>
  <w:style w:type="character" w:customStyle="1" w:styleId="fontstyle01">
    <w:name w:val="fontstyle01"/>
    <w:basedOn w:val="DefaultParagraphFont"/>
    <w:rsid w:val="009B393F"/>
    <w:rPr>
      <w:rFonts w:ascii="Times New Roman" w:hAnsi="Times New Roman" w:cs="Times New Roman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21">
    <w:name w:val="fontstyle21"/>
    <w:basedOn w:val="DefaultParagraphFont"/>
    <w:rsid w:val="009B393F"/>
    <w:rPr>
      <w:rFonts w:ascii="Times New Roman" w:hAnsi="Times New Roman" w:cs="Times New Roman" w:hint="default"/>
      <w:b w:val="0"/>
      <w:bCs w:val="0"/>
      <w:i/>
      <w:iCs/>
      <w:color w:val="000000"/>
      <w:sz w:val="22"/>
      <w:szCs w:val="22"/>
    </w:rPr>
  </w:style>
  <w:style w:type="paragraph" w:customStyle="1" w:styleId="Isi-Laporan">
    <w:name w:val="Isi - Laporan"/>
    <w:basedOn w:val="BodyText"/>
    <w:link w:val="Isi-LaporanChar"/>
    <w:qFormat/>
    <w:rsid w:val="003D0B8A"/>
    <w:pPr>
      <w:ind w:firstLine="567"/>
      <w:jc w:val="both"/>
    </w:pPr>
    <w:rPr>
      <w:rFonts w:eastAsia="Times New Roman" w:cs="Times New Roman"/>
      <w:szCs w:val="24"/>
    </w:rPr>
  </w:style>
  <w:style w:type="character" w:customStyle="1" w:styleId="Isi-LaporanChar">
    <w:name w:val="Isi - Laporan Char"/>
    <w:basedOn w:val="BodyTextChar"/>
    <w:link w:val="Isi-Laporan"/>
    <w:rsid w:val="003D0B8A"/>
    <w:rPr>
      <w:rFonts w:ascii="Times New Roman" w:eastAsia="Times New Roman" w:hAnsi="Times New Roman" w:cs="Times New Roman"/>
      <w:sz w:val="24"/>
      <w:szCs w:val="24"/>
      <w:lang w:val="id-ID"/>
    </w:rPr>
  </w:style>
  <w:style w:type="paragraph" w:styleId="BodyText">
    <w:name w:val="Body Text"/>
    <w:basedOn w:val="Normal"/>
    <w:link w:val="BodyTextChar"/>
    <w:uiPriority w:val="99"/>
    <w:semiHidden/>
    <w:unhideWhenUsed/>
    <w:rsid w:val="003D0B8A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3D0B8A"/>
    <w:rPr>
      <w:lang w:val="id-ID"/>
    </w:rPr>
  </w:style>
  <w:style w:type="character" w:customStyle="1" w:styleId="ListParagraphChar">
    <w:name w:val="List Paragraph Char"/>
    <w:link w:val="ListParagraph"/>
    <w:uiPriority w:val="34"/>
    <w:locked/>
    <w:rsid w:val="00DE3CA1"/>
    <w:rPr>
      <w:rFonts w:ascii="Times New Roman" w:hAnsi="Times New Roman"/>
      <w:sz w:val="24"/>
      <w:lang w:val="id-ID"/>
    </w:rPr>
  </w:style>
  <w:style w:type="paragraph" w:styleId="Header">
    <w:name w:val="header"/>
    <w:basedOn w:val="Normal"/>
    <w:link w:val="HeaderChar"/>
    <w:uiPriority w:val="99"/>
    <w:unhideWhenUsed/>
    <w:rsid w:val="008E23A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E23AC"/>
    <w:rPr>
      <w:rFonts w:ascii="Times New Roman" w:hAnsi="Times New Roman"/>
      <w:sz w:val="24"/>
      <w:lang w:val="id-ID"/>
    </w:rPr>
  </w:style>
  <w:style w:type="paragraph" w:styleId="Footer">
    <w:name w:val="footer"/>
    <w:basedOn w:val="Normal"/>
    <w:link w:val="FooterChar"/>
    <w:uiPriority w:val="99"/>
    <w:unhideWhenUsed/>
    <w:rsid w:val="008E23A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E23AC"/>
    <w:rPr>
      <w:rFonts w:ascii="Times New Roman" w:hAnsi="Times New Roman"/>
      <w:sz w:val="24"/>
      <w:lang w:val="id-ID"/>
    </w:rPr>
  </w:style>
  <w:style w:type="paragraph" w:styleId="TOC1">
    <w:name w:val="toc 1"/>
    <w:basedOn w:val="Normal"/>
    <w:next w:val="Normal"/>
    <w:autoRedefine/>
    <w:uiPriority w:val="39"/>
    <w:unhideWhenUsed/>
    <w:rsid w:val="00F94902"/>
    <w:pPr>
      <w:spacing w:after="100" w:line="256" w:lineRule="auto"/>
      <w:jc w:val="left"/>
    </w:pPr>
    <w:rPr>
      <w:rFonts w:asciiTheme="minorHAnsi" w:hAnsiTheme="minorHAnsi"/>
      <w:sz w:val="22"/>
      <w:lang w:val="en-US"/>
    </w:rPr>
  </w:style>
  <w:style w:type="table" w:styleId="TableGrid">
    <w:name w:val="Table Grid"/>
    <w:basedOn w:val="TableNormal"/>
    <w:uiPriority w:val="59"/>
    <w:rsid w:val="00731B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6A5407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Heading4Char">
    <w:name w:val="Heading 4 Char"/>
    <w:aliases w:val="A4 Submodul 4 Char"/>
    <w:basedOn w:val="DefaultParagraphFont"/>
    <w:link w:val="Heading4"/>
    <w:uiPriority w:val="9"/>
    <w:rsid w:val="002F62A5"/>
    <w:rPr>
      <w:rFonts w:ascii="Times New Roman" w:eastAsiaTheme="majorEastAsia" w:hAnsi="Times New Roman" w:cstheme="majorBidi"/>
      <w:iCs/>
      <w:sz w:val="24"/>
      <w:lang w:val="id-ID"/>
    </w:rPr>
  </w:style>
  <w:style w:type="paragraph" w:styleId="TOC2">
    <w:name w:val="toc 2"/>
    <w:basedOn w:val="Normal"/>
    <w:next w:val="Normal"/>
    <w:autoRedefine/>
    <w:uiPriority w:val="39"/>
    <w:unhideWhenUsed/>
    <w:rsid w:val="00AE7293"/>
    <w:pPr>
      <w:tabs>
        <w:tab w:val="left" w:pos="1540"/>
        <w:tab w:val="right" w:leader="dot" w:pos="8210"/>
      </w:tabs>
      <w:spacing w:after="100"/>
      <w:ind w:left="240"/>
      <w:jc w:val="left"/>
    </w:pPr>
  </w:style>
  <w:style w:type="paragraph" w:styleId="TOC3">
    <w:name w:val="toc 3"/>
    <w:basedOn w:val="Normal"/>
    <w:next w:val="Normal"/>
    <w:autoRedefine/>
    <w:uiPriority w:val="39"/>
    <w:unhideWhenUsed/>
    <w:rsid w:val="00675EE2"/>
    <w:pPr>
      <w:spacing w:after="100"/>
      <w:ind w:left="480"/>
    </w:pPr>
  </w:style>
  <w:style w:type="paragraph" w:styleId="TOC4">
    <w:name w:val="toc 4"/>
    <w:basedOn w:val="Normal"/>
    <w:next w:val="Normal"/>
    <w:autoRedefine/>
    <w:uiPriority w:val="39"/>
    <w:unhideWhenUsed/>
    <w:rsid w:val="00675EE2"/>
    <w:pPr>
      <w:spacing w:after="100"/>
      <w:ind w:left="720"/>
    </w:pPr>
  </w:style>
  <w:style w:type="character" w:styleId="Hyperlink">
    <w:name w:val="Hyperlink"/>
    <w:basedOn w:val="DefaultParagraphFont"/>
    <w:uiPriority w:val="99"/>
    <w:unhideWhenUsed/>
    <w:rsid w:val="00675EE2"/>
    <w:rPr>
      <w:color w:val="0563C1" w:themeColor="hyperlink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AE7293"/>
    <w:pPr>
      <w:spacing w:line="259" w:lineRule="auto"/>
      <w:jc w:val="left"/>
      <w:outlineLvl w:val="9"/>
    </w:pPr>
    <w:rPr>
      <w:rFonts w:asciiTheme="majorHAnsi" w:hAnsiTheme="majorHAnsi"/>
      <w:b w:val="0"/>
      <w:color w:val="2E74B5" w:themeColor="accent1" w:themeShade="BF"/>
      <w:sz w:val="32"/>
      <w:lang w:val="en-US"/>
    </w:rPr>
  </w:style>
  <w:style w:type="paragraph" w:styleId="TableofFigures">
    <w:name w:val="table of figures"/>
    <w:basedOn w:val="Normal"/>
    <w:next w:val="Normal"/>
    <w:uiPriority w:val="99"/>
    <w:unhideWhenUsed/>
    <w:rsid w:val="00567B79"/>
    <w:pPr>
      <w:jc w:val="left"/>
    </w:pPr>
    <w:rPr>
      <w:rFonts w:asciiTheme="minorHAnsi" w:hAnsiTheme="minorHAnsi" w:cstheme="minorHAnsi"/>
      <w:i/>
      <w:i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5E12CB"/>
    <w:pPr>
      <w:spacing w:before="100" w:beforeAutospacing="1" w:after="100" w:afterAutospacing="1" w:line="240" w:lineRule="auto"/>
      <w:jc w:val="left"/>
    </w:pPr>
    <w:rPr>
      <w:rFonts w:eastAsia="Times New Roman" w:cs="Times New Roman"/>
      <w:szCs w:val="24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058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7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3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91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47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34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64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51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4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1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3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2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1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3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2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1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25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6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0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36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3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99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1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878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519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023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486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5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822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817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1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3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1391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81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064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78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796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91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50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212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061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023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657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86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5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2190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751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48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229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0496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966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45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0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927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877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610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49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513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565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49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112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379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60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376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16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78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1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532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68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92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082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641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0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92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777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045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7255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621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137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08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27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601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88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84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591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248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461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08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88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994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51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33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027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37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5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996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76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76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198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8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4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3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72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05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387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6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236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89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15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14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07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9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7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310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02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47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97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400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7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938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14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760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4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4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02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648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657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3816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370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87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971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13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1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653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006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231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004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40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256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18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47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483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44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549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16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792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94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792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816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703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185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99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450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718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445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379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77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3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3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74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998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43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56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08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676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839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316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44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865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52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536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275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766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798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657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Agu03</b:Tag>
    <b:SourceType>JournalArticle</b:SourceType>
    <b:Guid>{878A7940-94B9-434E-BFAB-8A86C90F9E59}</b:Guid>
    <b:Author>
      <b:Author>
        <b:NameList>
          <b:Person>
            <b:Last>Panudju</b:Last>
            <b:First>Agung</b:First>
          </b:Person>
        </b:NameList>
      </b:Author>
    </b:Author>
    <b:Title>Pengaruh Kompensasi dan Karakteristik Pekerjaan Terhadap Kepuasaan Kerja Karyawan Unit Produksi PT. X Palembang</b:Title>
    <b:JournalName>Jurnal Manajemen &amp; Bisnis Sriwijaya</b:JournalName>
    <b:Year>2003</b:Year>
    <b:Pages>1-5</b:Pages>
    <b:Volume>1, No. 2</b:Volume>
    <b:RefOrder>1</b:RefOrder>
  </b:Source>
  <b:Source>
    <b:Tag>Gid13</b:Tag>
    <b:SourceType>JournalArticle</b:SourceType>
    <b:Guid>{14FCBC0A-C420-4065-8B1E-E107C159F601}</b:Guid>
    <b:Author>
      <b:Author>
        <b:NameList>
          <b:Person>
            <b:Last>Santi</b:Last>
            <b:First>Gideon</b:First>
          </b:Person>
        </b:NameList>
      </b:Author>
    </b:Author>
    <b:Title>Sistem Informasi Akutansi Manajemen Dalam Pengambilan Keputusan Investasi Pada Pt. Bank Sulut Cabang Marina Plaza</b:Title>
    <b:JournalName>Jurnal EMBA</b:JournalName>
    <b:Year>2013</b:Year>
    <b:Pages>911-919</b:Pages>
    <b:Volume>1, No.3</b:Volume>
    <b:RefOrder>5</b:RefOrder>
  </b:Source>
  <b:Source>
    <b:Tag>MMu17</b:Tag>
    <b:SourceType>JournalArticle</b:SourceType>
    <b:Guid>{BFD0E108-D86E-45E8-8454-3C728F0AFDF7}</b:Guid>
    <b:Author>
      <b:Author>
        <b:NameList>
          <b:Person>
            <b:Last>M.Muslihudin</b:Last>
          </b:Person>
        </b:NameList>
      </b:Author>
    </b:Author>
    <b:Title>SISTEM INFORMASI PENJUALAN BATIK BASUREK BERBASIS WEB PADA WEB PADA BASUREK COLLECTION BENGKULU</b:Title>
    <b:JournalName>Jurnal TAM</b:JournalName>
    <b:Year>2017</b:Year>
    <b:Pages>48-52</b:Pages>
    <b:RefOrder>3</b:RefOrder>
  </b:Source>
  <b:Source>
    <b:Tag>Agu15</b:Tag>
    <b:SourceType>JournalArticle</b:SourceType>
    <b:Guid>{F3DEF0B1-D407-4303-A32F-27AC64F21B4C}</b:Guid>
    <b:Author>
      <b:Author>
        <b:NameList>
          <b:Person>
            <b:Last>Rusmana</b:Last>
            <b:First>Agus</b:First>
          </b:Person>
        </b:NameList>
      </b:Author>
    </b:Author>
    <b:Title>PENIPUAN DALAM INTERAKSI MELALUI MEDIA SOSIAL</b:Title>
    <b:JournalName>JURNAL KAJIAN INFORMASI &amp; PERPUSTAKAAN </b:JournalName>
    <b:Year>2015</b:Year>
    <b:Pages>187-194</b:Pages>
    <b:Volume>3, No. 2</b:Volume>
    <b:RefOrder>6</b:RefOrder>
  </b:Source>
  <b:Source>
    <b:Tag>Mut17</b:Tag>
    <b:SourceType>JournalArticle</b:SourceType>
    <b:Guid>{C184730F-3C01-4960-9111-D6C9BE5F3FAB}</b:Guid>
    <b:Title>Pengaruh Tingkat Pendidikan Dan Investasi Terhadap Pertumbuhan Ekonomi</b:Title>
    <b:JournalName>Jurnal Pendidikan Ekonomi </b:JournalName>
    <b:Year>2017</b:Year>
    <b:Pages>1-5</b:Pages>
    <b:Volume>5, No.3</b:Volume>
    <b:Author>
      <b:Author>
        <b:NameList>
          <b:Person>
            <b:Last>Muttakin</b:Last>
            <b:Middle>Fatkhur</b:Middle>
            <b:First>Afif</b:First>
          </b:Person>
          <b:Person>
            <b:Last>Cahyono</b:Last>
            <b:First>Hendry</b:First>
          </b:Person>
        </b:NameList>
      </b:Author>
    </b:Author>
    <b:RefOrder>2</b:RefOrder>
  </b:Source>
  <b:Source>
    <b:Tag>Jai10</b:Tag>
    <b:SourceType>JournalArticle</b:SourceType>
    <b:Guid>{5CE14AF3-8F07-4879-B0F8-02A1F54EB2B6}</b:Guid>
    <b:Author>
      <b:Author>
        <b:NameList>
          <b:Person>
            <b:Last>Jauhari</b:Last>
            <b:First>Jaidan</b:First>
          </b:Person>
        </b:NameList>
      </b:Author>
    </b:Author>
    <b:Title>Upaya Pengembangan Usaha Kecil dan Menengah (UKM) Dengan Memanfaatkan E-Commerence</b:Title>
    <b:JournalName>Jurnal Sistem Informasi </b:JournalName>
    <b:Year>2010</b:Year>
    <b:Pages>159-168</b:Pages>
    <b:Volume>2, No.1</b:Volume>
    <b:RefOrder>4</b:RefOrder>
  </b:Source>
  <b:Source>
    <b:Tag>Pau05</b:Tag>
    <b:SourceType>JournalArticle</b:SourceType>
    <b:Guid>{F0443220-2E35-455D-9625-3A807734CAE3}</b:Guid>
    <b:Author>
      <b:Author>
        <b:NameList>
          <b:Person>
            <b:Last>Christ</b:Last>
            <b:First>Paul</b:First>
          </b:Person>
        </b:NameList>
      </b:Author>
    </b:Author>
    <b:Title>Internet Technologies And Trends Transforming Public Relations</b:Title>
    <b:JournalName>Journal Of Website Promotion </b:JournalName>
    <b:Year>2005</b:Year>
    <b:Pages>1-14</b:Pages>
    <b:Volume>1, No.4</b:Volume>
    <b:RefOrder>7</b:RefOrder>
  </b:Source>
  <b:Source>
    <b:Tag>PEN11</b:Tag>
    <b:SourceType>JournalArticle</b:SourceType>
    <b:Guid>{D55F8A09-30F0-46A5-A892-C05DAE46D430}</b:Guid>
    <b:Title>Using JSON for Data Exchanging in Web Service Applications</b:Title>
    <b:JournalName>Journal of Computational Information Systems</b:JournalName>
    <b:Year>2011</b:Year>
    <b:Pages>5883-5890</b:Pages>
    <b:Volume>7, No.16</b:Volume>
    <b:Author>
      <b:Author>
        <b:NameList>
          <b:Person>
            <b:Last>PENG</b:Last>
            <b:First>Dunlu</b:First>
          </b:Person>
          <b:Person>
            <b:Last>CAO</b:Last>
            <b:First>Lidong</b:First>
          </b:Person>
          <b:Person>
            <b:Last>XU</b:Last>
            <b:First>Wenjie</b:First>
          </b:Person>
        </b:NameList>
      </b:Author>
    </b:Author>
    <b:RefOrder>30</b:RefOrder>
  </b:Source>
  <b:Source>
    <b:Tag>Rah12</b:Tag>
    <b:SourceType>JournalArticle</b:SourceType>
    <b:Guid>{6A3FB7E9-1449-45E2-9C57-AAD241CE0902}</b:Guid>
    <b:Author>
      <b:Author>
        <b:NameList>
          <b:Person>
            <b:Last>Rahmadiansyah</b:Last>
            <b:First>Dudi</b:First>
          </b:Person>
          <b:Person>
            <b:Last>Irwan</b:Last>
            <b:First>Dedy</b:First>
          </b:Person>
        </b:NameList>
      </b:Author>
    </b:Author>
    <b:Title>Implementasi Metode Model View Controller Menggunakan Framework Code Igniter dalam Pengembangan Aplikasi Manajemen Depo Petikemas pada Unit Usaha Belawan Logistics Center</b:Title>
    <b:JournalName>Seminar Nasional Teknologi Informasi dan Komunikasi</b:JournalName>
    <b:Year>2012</b:Year>
    <b:Pages>1-11</b:Pages>
    <b:Volume>2</b:Volume>
    <b:RefOrder>8</b:RefOrder>
  </b:Source>
  <b:Source>
    <b:Tag>Pra09</b:Tag>
    <b:SourceType>JournalArticle</b:SourceType>
    <b:Guid>{A887519D-C047-421F-9D07-029022C5F14D}</b:Guid>
    <b:Author>
      <b:Author>
        <b:NameList>
          <b:Person>
            <b:Last>Sulistyorini</b:Last>
            <b:First>Prastuti</b:First>
          </b:Person>
        </b:NameList>
      </b:Author>
    </b:Author>
    <b:Title>Pemodelan Visual dengan Menggunakan UML dan Rational Rose</b:Title>
    <b:JournalName>Jurnal Teknologi Informasi DINAMIK</b:JournalName>
    <b:Year>2009</b:Year>
    <b:Pages>23-29</b:Pages>
    <b:Volume>XIV, No.1</b:Volume>
    <b:RefOrder>9</b:RefOrder>
  </b:Source>
  <b:Source>
    <b:Tag>Bod06</b:Tag>
    <b:SourceType>JournalArticle</b:SourceType>
    <b:Guid>{A55CA051-BD7F-429C-88DB-192913D38678}</b:Guid>
    <b:Title>Amir Abadi Jusuf dan Rudi M. Tambunan,Penerjemah</b:Title>
    <b:JournalName>Sistem Informasi Akuntansi</b:JournalName>
    <b:Year>2006</b:Year>
    <b:Volume>6</b:Volume>
    <b:Author>
      <b:Author>
        <b:NameList>
          <b:Person>
            <b:Last>Bodnar, G. H.</b:Last>
          </b:Person>
          <b:Person>
            <b:Last>W. S. Hopwood</b:Last>
          </b:Person>
        </b:NameList>
      </b:Author>
    </b:Author>
    <b:RefOrder>10</b:RefOrder>
  </b:Source>
  <b:Source>
    <b:Tag>Hal09</b:Tag>
    <b:SourceType>JournalArticle</b:SourceType>
    <b:Guid>{8B4CAE4D-B0B2-44A9-9833-244A3872DC10}</b:Guid>
    <b:Author>
      <b:Author>
        <b:NameList>
          <b:Person>
            <b:Last>Hall</b:Last>
            <b:First>James</b:First>
            <b:Middle>A</b:Middle>
          </b:Person>
        </b:NameList>
      </b:Author>
    </b:Author>
    <b:Title>Dewi Fitriasari dan Deny Arnos Kwary, Penerjemah</b:Title>
    <b:JournalName>Sistem Informasi Akutansi</b:JournalName>
    <b:Year>2009</b:Year>
    <b:RefOrder>11</b:RefOrder>
  </b:Source>
  <b:Source>
    <b:Tag>Mul01</b:Tag>
    <b:SourceType>JournalArticle</b:SourceType>
    <b:Guid>{5CEF688F-1BD1-45FC-9A06-6CDAA54793B4}</b:Guid>
    <b:Author>
      <b:Author>
        <b:NameList>
          <b:Person>
            <b:Last>Mulyadi</b:Last>
          </b:Person>
        </b:NameList>
      </b:Author>
    </b:Author>
    <b:Title>Pengertian Informasi</b:Title>
    <b:JournalName>Sistem Akuntansi Edisi Ketiga</b:JournalName>
    <b:Year>2001</b:Year>
    <b:RefOrder>13</b:RefOrder>
  </b:Source>
  <b:Source>
    <b:Tag>Mic05</b:Tag>
    <b:SourceType>JournalArticle</b:SourceType>
    <b:Guid>{A880A171-37DE-46C3-A6C8-AB3CFDB6DB99}</b:Guid>
    <b:Author>
      <b:Author>
        <b:NameList>
          <b:Person>
            <b:Last>Suharli</b:Last>
            <b:First>Michell</b:First>
          </b:Person>
        </b:NameList>
      </b:Author>
    </b:Author>
    <b:Title>STUDI EMPIRIS TERHADAP DUA FAKTOR YANG MEMPENGARUHI RETURN SAHAM PADA INDUSTRI FOOD &amp; BEVERAGES DI BURSA EFEK JAKARTA</b:Title>
    <b:JournalName>JURNAL AKUNTANSI &amp; KEUANGAN</b:JournalName>
    <b:Year>2005</b:Year>
    <b:Pages>99-116</b:Pages>
    <b:Volume>7, No. 2</b:Volume>
    <b:RefOrder>14</b:RefOrder>
  </b:Source>
  <b:Source>
    <b:Tag>Smi17</b:Tag>
    <b:SourceType>JournalArticle</b:SourceType>
    <b:Guid>{2526640B-31A4-4073-B552-DBB344775FCB}</b:Guid>
    <b:Title>Social Investment and Personality: A Meta-Analysis of the Relationship of Personality Traits to Investment in Work, Family, Religion, and Volunteerism</b:Title>
    <b:JournalName>Personality and Social Psychology Review</b:JournalName>
    <b:Year>2017</b:Year>
    <b:Pages>68-86</b:Pages>
    <b:Author>
      <b:Author>
        <b:NameList>
          <b:Person>
            <b:Last>Smith</b:Last>
            <b:Middle>Lodi</b:Middle>
            <b:First>Jennifer</b:First>
          </b:Person>
          <b:Person>
            <b:Last>W.</b:Last>
            <b:Middle>Roberts</b:Middle>
            <b:First>Brenth</b:First>
          </b:Person>
        </b:NameList>
      </b:Author>
    </b:Author>
    <b:RefOrder>15</b:RefOrder>
  </b:Source>
  <b:Source>
    <b:Tag>Kha13</b:Tag>
    <b:SourceType>JournalArticle</b:SourceType>
    <b:Guid>{E9A6B38B-F690-48A1-BD29-2F64EE0C3DB9}</b:Guid>
    <b:Author>
      <b:Author>
        <b:NameList>
          <b:Person>
            <b:Last>Khabibah</b:Last>
            <b:First>Umi</b:First>
          </b:Person>
          <b:Person>
            <b:Last>Kertahadi</b:Last>
          </b:Person>
          <b:Person>
            <b:Last>Musadiew</b:Last>
            <b:First>M.Al</b:First>
          </b:Person>
        </b:NameList>
      </b:Author>
    </b:Author>
    <b:Title>Analisis Perbandingan Efektifitas Sistem Informasi Berbasis WWW.JPC-POLINEMA.COM dengan Facebook JPC POLINEMA 2 untuk Pencarian Informasi Lowongan Kerja</b:Title>
    <b:JournalName>Jurnal Profit</b:JournalName>
    <b:Year>2013</b:Year>
    <b:Pages>38-49</b:Pages>
    <b:Volume>7, No. 1</b:Volume>
    <b:RefOrder>12</b:RefOrder>
  </b:Source>
  <b:Source>
    <b:Tag>End17</b:Tag>
    <b:SourceType>JournalArticle</b:SourceType>
    <b:Guid>{54D78EE1-F738-41D1-93DF-BA14EB18247C}</b:Guid>
    <b:Title>ENSIKLOPEDIA MOTIF BATIK PEKALONGAN BERBASIS WEB (STUDI KASUS PADA MUSEUM BATIK PEKALONGAN)</b:Title>
    <b:JournalName>SURYA INFORMATIKA</b:JournalName>
    <b:Year>2017</b:Year>
    <b:Volume>4, No. 1</b:Volume>
    <b:Author>
      <b:Author>
        <b:NameList>
          <b:Person>
            <b:First>Endri</b:First>
          </b:Person>
          <b:Person>
            <b:Last>Hidayatulloh</b:Last>
            <b:Middle>Fikri</b:Middle>
            <b:First>M.</b:First>
          </b:Person>
        </b:NameList>
      </b:Author>
    </b:Author>
    <b:Pages>21-26</b:Pages>
    <b:RefOrder>16</b:RefOrder>
  </b:Source>
  <b:Source>
    <b:Tag>Sut12</b:Tag>
    <b:SourceType>Report</b:SourceType>
    <b:Guid>{33B93DAB-72B3-445D-AA75-B18A3B67C1C8}</b:Guid>
    <b:Title>Kebutuhan Web Service Untuk Sinkronisasi Data Antar Sistem Informasi Dalam E-GOV Pemkab Bantul Yogyakarta</b:Title>
    <b:Year>2012</b:Year>
    <b:Author>
      <b:Author>
        <b:NameList>
          <b:Person>
            <b:Last>Sutanta</b:Last>
            <b:First>Edhy</b:First>
          </b:Person>
          <b:Person>
            <b:Last>Khabib</b:Last>
            <b:First>Mustofa</b:First>
          </b:Person>
        </b:NameList>
      </b:Author>
    </b:Author>
    <b:Publisher>STIMIK BANDUNG</b:Publisher>
    <b:City>Yogyakarta</b:City>
    <b:RefOrder>17</b:RefOrder>
  </b:Source>
  <b:Source>
    <b:Tag>Har11</b:Tag>
    <b:SourceType>JournalArticle</b:SourceType>
    <b:Guid>{2F00B7B2-25BF-4AAA-A1AD-75693BD928BD}</b:Guid>
    <b:Title>Rancang Bangun Sistem Informasi E-Commerce Untuk Usaha Fashion Studi Kasus Omah Mode Kudus</b:Title>
    <b:Year>2011</b:Year>
    <b:Author>
      <b:Author>
        <b:NameList>
          <b:Person>
            <b:Last>Haryanti</b:Last>
            <b:First>Sri</b:First>
          </b:Person>
          <b:Person>
            <b:Last>Irianto</b:Last>
            <b:First>Tri</b:First>
          </b:Person>
        </b:NameList>
      </b:Author>
    </b:Author>
    <b:Pages>10-11</b:Pages>
    <b:Volume>3, No. 1</b:Volume>
    <b:JournalName>Journal Speed – Sentra Penelitian Engineering dan Edukasi</b:JournalName>
    <b:RefOrder>18</b:RefOrder>
  </b:Source>
  <b:Source>
    <b:Tag>Pra15</b:Tag>
    <b:SourceType>JournalArticle</b:SourceType>
    <b:Guid>{B21147D6-AF46-4FD8-AA88-31B0075C7739}</b:Guid>
    <b:Author>
      <b:Author>
        <b:NameList>
          <b:Person>
            <b:Last>Prabowo</b:Last>
            <b:First>Donni</b:First>
          </b:Person>
        </b:NameList>
      </b:Author>
    </b:Author>
    <b:Title>Website E-Commerce Menggunakan Model View Controller (MVC) dengan Framework CodeIgniter</b:Title>
    <b:JournalName>Jurnal Ilmiah DASI</b:JournalName>
    <b:Year>2015</b:Year>
    <b:Pages>24</b:Pages>
    <b:Volume>16, No.1</b:Volume>
    <b:RefOrder>19</b:RefOrder>
  </b:Source>
  <b:Source>
    <b:Tag>Tah11</b:Tag>
    <b:SourceType>JournalArticle</b:SourceType>
    <b:Guid>{D2AC2D18-374F-4046-B426-AE3F2F0E9BF0}</b:Guid>
    <b:Author>
      <b:Author>
        <b:NameList>
          <b:Person>
            <b:Last>Tahara Shita</b:Last>
            <b:First>Rizky</b:First>
          </b:Person>
          <b:Person>
            <b:Last>Triyono</b:Last>
            <b:First>Gandung</b:First>
          </b:Person>
        </b:NameList>
      </b:Author>
    </b:Author>
    <b:Title>Analisa dan Rancangan Sistem Informasi Antrian Menggunakan Biskitz CMS</b:Title>
    <b:JournalName>Jurnal Telematika Mkom</b:JournalName>
    <b:Year>2011</b:Year>
    <b:Pages>12</b:Pages>
    <b:Volume>3, No. 2</b:Volume>
    <b:RefOrder>21</b:RefOrder>
  </b:Source>
  <b:Source>
    <b:Tag>Hen16</b:Tag>
    <b:SourceType>JournalArticle</b:SourceType>
    <b:Guid>{BE24B5E2-6969-4540-8FF7-1FC7ED230C04}</b:Guid>
    <b:Author>
      <b:Author>
        <b:NameList>
          <b:Person>
            <b:Last>Hendini</b:Last>
            <b:First>Ade</b:First>
          </b:Person>
        </b:NameList>
      </b:Author>
    </b:Author>
    <b:Title>Pemodelan UML Sistem Informasi Monitoring Penjualan dan Stok Barang (Studi Kasus: Distro Zhezha Pontianak)</b:Title>
    <b:JournalName>Jurnal Khatulistiwa Informatika</b:JournalName>
    <b:Year>2016</b:Year>
    <b:Pages>108-111</b:Pages>
    <b:Volume>4, No. 2</b:Volume>
    <b:RefOrder>22</b:RefOrder>
  </b:Source>
  <b:Source>
    <b:Tag>Pri13</b:Tag>
    <b:SourceType>JournalArticle</b:SourceType>
    <b:Guid>{40618271-BC5D-4F08-AE48-BE878419331F}</b:Guid>
    <b:Author>
      <b:Author>
        <b:NameList>
          <b:Person>
            <b:Last>Priyadna</b:Last>
            <b:First>Anjar</b:First>
          </b:Person>
          <b:Person>
            <b:Last>Kusuma Riasti</b:Last>
            <b:First>Berliana</b:First>
          </b:Person>
        </b:NameList>
      </b:Author>
    </b:Author>
    <b:Title>Pembuatan istem Informasi Nilai Akademik Berbasis SMS Gateway Pada SMP Negeri 3 Pringkuku Pacitan</b:Title>
    <b:JournalName>Indonesian Journal on Networking and Security</b:JournalName>
    <b:Year>2013</b:Year>
    <b:Pages>25</b:Pages>
    <b:Volume>2, No. 1</b:Volume>
    <b:RefOrder>20</b:RefOrder>
  </b:Source>
  <b:Source>
    <b:Tag>Jos17</b:Tag>
    <b:SourceType>JournalArticle</b:SourceType>
    <b:Guid>{52FD5855-69C8-414F-A778-B0A09479E0A6}</b:Guid>
    <b:Title>Implementasi Algoritma Genetika Pada Aplikasi Penjadwalan Perkuliahan Berbasis Web Dengan Mengadopsi Model Waterfall (Studi Kasus: STMIK Prabumulih)</b:Title>
    <b:JournalName>Jurnal Informatika:Jurnal Pengembangan IT (JPIT)</b:JournalName>
    <b:Year>2017</b:Year>
    <b:Pages>77-83</b:Pages>
    <b:Volume>02, No. 02</b:Volume>
    <b:Author>
      <b:Author>
        <b:NameList>
          <b:Person>
            <b:Last>Josi</b:Last>
            <b:First>Ahmat</b:First>
          </b:Person>
        </b:NameList>
      </b:Author>
    </b:Author>
    <b:RefOrder>31</b:RefOrder>
  </b:Source>
  <b:Source>
    <b:Tag>Mor13</b:Tag>
    <b:SourceType>JournalArticle</b:SourceType>
    <b:Guid>{8660913A-AA77-4680-BEFD-AD35E2345BAE}</b:Guid>
    <b:Title>ANALISIS KELAYAKAN INVESTASI DAN MONITORING USAHA BUDIDAYA IKAN BANDENG SECARA INTENSIF BERBASIS WEB DI SIDAYU KABUPATEN GRESIK</b:Title>
    <b:JournalName>Jurnal Sistem Informasi</b:JournalName>
    <b:Year>2013</b:Year>
    <b:Pages>66-71</b:Pages>
    <b:Author>
      <b:Author>
        <b:NameList>
          <b:Person>
            <b:Last>Moritian</b:Last>
            <b:Middle>Ichwandoko</b:Middle>
            <b:First>Dio</b:First>
          </b:Person>
          <b:Person>
            <b:Last>Tanuwijaya</b:Last>
            <b:First>Haryanto</b:First>
          </b:Person>
          <b:Person>
            <b:Last>Widodo</b:Last>
            <b:Middle>Puji</b:Middle>
            <b:First>Arifin</b:First>
          </b:Person>
        </b:NameList>
      </b:Author>
    </b:Author>
    <b:Volume>2</b:Volume>
    <b:RefOrder>23</b:RefOrder>
  </b:Source>
  <b:Source>
    <b:Tag>Wir13</b:Tag>
    <b:SourceType>JournalArticle</b:SourceType>
    <b:Guid>{E42116FB-585E-4498-AB60-B7F3E45DE3D3}</b:Guid>
    <b:Title>Determinants Of Social Media Website Attractivnes</b:Title>
    <b:JournalName>Journal Of Electronic Commerce Reasearch</b:JournalName>
    <b:Year>2013</b:Year>
    <b:Pages>11-24</b:Pages>
    <b:Volume>14, No.1</b:Volume>
    <b:Author>
      <b:Author>
        <b:NameList>
          <b:Person>
            <b:Last>Wirtz</b:Last>
            <b:Middle>W.</b:Middle>
            <b:First>Brend</b:First>
          </b:Person>
          <b:Person>
            <b:Last>Piehler</b:Last>
            <b:First>Robert</b:First>
          </b:Person>
          <b:Person>
            <b:Last>Ulrich</b:Last>
            <b:First>Sebastian</b:First>
          </b:Person>
        </b:NameList>
      </b:Author>
    </b:Author>
    <b:RefOrder>24</b:RefOrder>
  </b:Source>
  <b:Source>
    <b:Tag>Lub16</b:Tag>
    <b:SourceType>JournalArticle</b:SourceType>
    <b:Guid>{7A790426-5A57-46DD-9D64-D577AFF1BA8A}</b:Guid>
    <b:Title>Sistem Informasi Penjualan Voucher Belanja Pada PT.Plaza Indonesia Reality Tbk.Jakarta</b:Title>
    <b:JournalName>Jurnal Informatika</b:JournalName>
    <b:Year>2016</b:Year>
    <b:Pages>51-62</b:Pages>
    <b:Volume>3, No. 1</b:Volume>
    <b:Author>
      <b:Author>
        <b:NameList>
          <b:Person>
            <b:Last>Lubis</b:Last>
            <b:Middle>Oloan</b:Middle>
            <b:First>Baginda</b:First>
          </b:Person>
        </b:NameList>
      </b:Author>
    </b:Author>
    <b:RefOrder>25</b:RefOrder>
  </b:Source>
  <b:Source>
    <b:Tag>Zha14</b:Tag>
    <b:SourceType>JournalArticle</b:SourceType>
    <b:Guid>{1A34A5FA-8AEB-4A13-8A16-7E19CAEFF0BD}</b:Guid>
    <b:Title>Optimal Pricing Policy For Deteriorating Items With Preservation Technology Investment</b:Title>
    <b:JournalName>JOURNAL OF INDUSTRIAL AND MANAGEMENT OPTIMIZATION</b:JournalName>
    <b:Year>2014</b:Year>
    <b:Pages>1261-1277</b:Pages>
    <b:Volume>10, No.4</b:Volume>
    <b:Author>
      <b:Author>
        <b:NameList>
          <b:Person>
            <b:Last>Zhang</b:Last>
            <b:First>Jianxiong </b:First>
          </b:Person>
          <b:Person>
            <b:Last>Bai</b:Last>
            <b:First>Zhenyu</b:First>
          </b:Person>
          <b:Person>
            <b:Last>Tang</b:Last>
            <b:First>Wansheng</b:First>
          </b:Person>
        </b:NameList>
      </b:Author>
    </b:Author>
    <b:RefOrder>26</b:RefOrder>
  </b:Source>
  <b:Source>
    <b:Tag>Rih13</b:Tag>
    <b:SourceType>JournalArticle</b:SourceType>
    <b:Guid>{B6B88575-5A62-4776-93B2-5A37B5B2FF8A}</b:Guid>
    <b:Title>Social layers of customer-to-customer value co-creation</b:Title>
    <b:JournalName>Journal of Service Management</b:JournalName>
    <b:Year>2013</b:Year>
    <b:Pages>553-566</b:Pages>
    <b:Volume>24, No.5</b:Volume>
    <b:Author>
      <b:Author>
        <b:NameList>
          <b:Person>
            <b:Last>Rihova</b:Last>
            <b:First>Ivana</b:First>
          </b:Person>
          <b:Person>
            <b:Last>Buhalis</b:Last>
            <b:First>Dimitrios</b:First>
          </b:Person>
          <b:Person>
            <b:Last>Moital</b:Last>
            <b:First>Miguel</b:First>
          </b:Person>
          <b:Person>
            <b:Last>Gouthro</b:Last>
            <b:Middle>Beth </b:Middle>
            <b:First>Mary </b:First>
          </b:Person>
        </b:NameList>
      </b:Author>
    </b:Author>
    <b:RefOrder>27</b:RefOrder>
  </b:Source>
  <b:Source>
    <b:Tag>Wij13</b:Tag>
    <b:SourceType>JournalArticle</b:SourceType>
    <b:Guid>{4E63CF3C-CCDA-4A74-A75F-505575D89962}</b:Guid>
    <b:Title>Batik Technological Innovation to Propel Acceleration of the Development of Batik Industry Centers: Case Study in Lawean, Surakarta, Indonesia</b:Title>
    <b:JournalName>Journal of Governance and Development</b:JournalName>
    <b:Year>2013</b:Year>
    <b:Pages>137-149</b:Pages>
    <b:Volume>9</b:Volume>
    <b:Author>
      <b:Author>
        <b:NameList>
          <b:Person>
            <b:Last>Wijaya</b:Last>
            <b:First>Mahendra</b:First>
          </b:Person>
          <b:Person>
            <b:Last>Sawiji</b:Last>
            <b:First>Hery</b:First>
          </b:Person>
          <b:Person>
            <b:Last>Kurniadi</b:Last>
            <b:First>Edy</b:First>
          </b:Person>
        </b:NameList>
      </b:Author>
    </b:Author>
    <b:RefOrder>28</b:RefOrder>
  </b:Source>
  <b:Source>
    <b:Tag>Bau15</b:Tag>
    <b:SourceType>JournalArticle</b:SourceType>
    <b:Guid>{3CCD9906-AB35-45ED-9662-1DB40D2B8EDD}</b:Guid>
    <b:Title>Social identification and investment decisions</b:Title>
    <b:JournalName>Journal of Economic Behavior &amp; Organization</b:JournalName>
    <b:Year>2015</b:Year>
    <b:Pages>121-134</b:Pages>
    <b:Volume>117</b:Volume>
    <b:Author>
      <b:Author>
        <b:NameList>
          <b:Person>
            <b:Last>Bauer</b:Last>
            <b:First>Rob </b:First>
          </b:Person>
          <b:Person>
            <b:Last>Smeets</b:Last>
            <b:First>Paul</b:First>
          </b:Person>
        </b:NameList>
      </b:Author>
    </b:Author>
    <b:RefOrder>29</b:RefOrder>
  </b:Source>
</b:Sources>
</file>

<file path=customXml/itemProps1.xml><?xml version="1.0" encoding="utf-8"?>
<ds:datastoreItem xmlns:ds="http://schemas.openxmlformats.org/officeDocument/2006/customXml" ds:itemID="{ECA8EE7F-6E9B-4885-95CD-495A40245F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7</TotalTime>
  <Pages>4</Pages>
  <Words>518</Words>
  <Characters>295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dows User</dc:creator>
  <cp:keywords/>
  <dc:description/>
  <cp:lastModifiedBy>Ahmad Huda</cp:lastModifiedBy>
  <cp:revision>11</cp:revision>
  <cp:lastPrinted>2019-02-12T02:21:00Z</cp:lastPrinted>
  <dcterms:created xsi:type="dcterms:W3CDTF">2019-07-06T09:24:00Z</dcterms:created>
  <dcterms:modified xsi:type="dcterms:W3CDTF">2019-07-07T12:08:00Z</dcterms:modified>
</cp:coreProperties>
</file>